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BAF47" w14:textId="3787E85A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73E9A13B" wp14:editId="1D393E7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81820" cy="4688216"/>
                <wp:effectExtent l="0" t="0" r="0" b="0"/>
                <wp:wrapNone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81820" cy="4688216"/>
                          <a:chOff x="0" y="0"/>
                          <a:chExt cx="6682375" cy="4688393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Logo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731982" y="0"/>
                            <a:ext cx="3205480" cy="3205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Text Box 8"/>
                        <wps:cNvSpPr txBox="1"/>
                        <wps:spPr>
                          <a:xfrm>
                            <a:off x="0" y="3098203"/>
                            <a:ext cx="6608184" cy="92515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sdt>
                              <w:sdtPr>
                                <w:rPr>
                                  <w:rStyle w:val="Style2"/>
                                  <w:sz w:val="72"/>
                                  <w:szCs w:val="36"/>
                                </w:rPr>
                                <w:id w:val="496687591"/>
                                <w:placeholder>
                                  <w:docPart w:val="CB69A221FC4B42D28B5778050F452CDF"/>
                                </w:placeholder>
                                <w15:color w:val="00CCFF"/>
                                <w:dropDownList>
                                  <w:listItem w:value="Choose an item."/>
                                  <w:listItem w:displayText="Assignment" w:value="Assignment"/>
                                  <w:listItem w:displayText="Lab Report" w:value="Lab Report"/>
                                  <w:listItem w:displayText="Hand Note" w:value="Hand Note"/>
                                  <w:listItem w:displayText="Math Solution" w:value="Math Solution"/>
                                </w:dropDownList>
                              </w:sdtPr>
                              <w:sdtEndPr>
                                <w:rPr>
                                  <w:rStyle w:val="Style2"/>
                                </w:rPr>
                              </w:sdtEndPr>
                              <w:sdtContent>
                                <w:p w14:paraId="2905AF3C" w14:textId="77777777" w:rsidR="00430B09" w:rsidRPr="001053D1" w:rsidRDefault="00430B09" w:rsidP="00430B09">
                                  <w:pPr>
                                    <w:jc w:val="center"/>
                                    <w:rPr>
                                      <w:sz w:val="160"/>
                                      <w:szCs w:val="200"/>
                                    </w:rPr>
                                  </w:pPr>
                                  <w:r>
                                    <w:rPr>
                                      <w:rStyle w:val="Style2"/>
                                      <w:sz w:val="72"/>
                                      <w:szCs w:val="36"/>
                                    </w:rPr>
                                    <w:t>Assignment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49827" y="4203869"/>
                            <a:ext cx="6609629" cy="48452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79C2F5" w14:textId="255EE301" w:rsidR="00430B09" w:rsidRPr="001053D1" w:rsidRDefault="00430B09" w:rsidP="00430B09">
                              <w:pPr>
                                <w:jc w:val="center"/>
                                <w:rPr>
                                  <w:rFonts w:ascii="Arial Black" w:hAnsi="Arial Black"/>
                                  <w:color w:val="FFFFFF" w:themeColor="background1"/>
                                  <w:sz w:val="40"/>
                                  <w:szCs w:val="48"/>
                                </w:rPr>
                              </w:pPr>
                              <w:r w:rsidRPr="00187910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40"/>
                                  <w:szCs w:val="48"/>
                                </w:rPr>
                                <w:t>Course:</w:t>
                              </w:r>
                              <w:r w:rsidRPr="00B017AE">
                                <w:rPr>
                                  <w:rFonts w:ascii="Arial Black" w:hAnsi="Arial Black"/>
                                  <w:color w:val="FFFFFF" w:themeColor="background1"/>
                                  <w:sz w:val="40"/>
                                  <w:szCs w:val="48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Style6"/>
                                  </w:rPr>
                                  <w:id w:val="-1308246700"/>
                                  <w15:color w:val="FFFFFF"/>
                                  <w:text/>
                                </w:sdtPr>
                                <w:sdtEndPr>
                                  <w:rPr>
                                    <w:rStyle w:val="Style6"/>
                                  </w:rPr>
                                </w:sdtEndPr>
                                <w:sdtContent>
                                  <w:r>
                                    <w:rPr>
                                      <w:rStyle w:val="Style6"/>
                                    </w:rPr>
                                    <w:t>Data Structure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76206" y="3910729"/>
                            <a:ext cx="6606169" cy="3441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3143367" w14:textId="77777777" w:rsidR="00430B09" w:rsidRPr="00401759" w:rsidRDefault="00430B09" w:rsidP="00430B09">
                              <w:pPr>
                                <w:jc w:val="center"/>
                                <w:rPr>
                                  <w:b/>
                                  <w:bCs/>
                                  <w:color w:val="FFFFFF" w:themeColor="background1"/>
                                  <w:sz w:val="28"/>
                                  <w:szCs w:val="36"/>
                                </w:rPr>
                              </w:pPr>
                              <w:r w:rsidRPr="00187910">
                                <w:rPr>
                                  <w:rFonts w:ascii="Arial" w:hAnsi="Arial" w:cs="Arial"/>
                                  <w:b/>
                                  <w:bCs/>
                                  <w:color w:val="FFFFFF" w:themeColor="background1"/>
                                  <w:sz w:val="36"/>
                                  <w:szCs w:val="44"/>
                                </w:rPr>
                                <w:t>Year:</w:t>
                              </w:r>
                              <w:r>
                                <w:rPr>
                                  <w:b/>
                                  <w:bCs/>
                                  <w:color w:val="FFFFFF" w:themeColor="background1"/>
                                  <w:sz w:val="36"/>
                                  <w:szCs w:val="44"/>
                                </w:rPr>
                                <w:t xml:space="preserve"> </w:t>
                              </w:r>
                              <w:sdt>
                                <w:sdtPr>
                                  <w:rPr>
                                    <w:rStyle w:val="Style7"/>
                                  </w:rPr>
                                  <w:id w:val="-367993747"/>
                                  <w15:color w:val="FFFFFF"/>
                                  <w:dropDownList>
                                    <w:listItem w:value="Choose an item."/>
                                    <w:listItem w:displayText="2020" w:value="2020"/>
                                    <w:listItem w:displayText="2021" w:value="2021"/>
                                    <w:listItem w:displayText="2022" w:value="2022"/>
                                    <w:listItem w:displayText="2023" w:value="2023"/>
                                    <w:listItem w:displayText="2024" w:value="2024"/>
                                    <w:listItem w:displayText="2025" w:value="2025"/>
                                    <w:listItem w:displayText="2026" w:value="2026"/>
                                    <w:listItem w:displayText="2027" w:value="2027"/>
                                    <w:listItem w:displayText="2028" w:value="2028"/>
                                    <w:listItem w:displayText="2029" w:value="2029"/>
                                    <w:listItem w:displayText="2030" w:value="2030"/>
                                  </w:dropDownList>
                                </w:sdtPr>
                                <w:sdtEndPr>
                                  <w:rPr>
                                    <w:rStyle w:val="DefaultParagraphFont"/>
                                    <w:rFonts w:asciiTheme="minorHAnsi" w:hAnsiTheme="minorHAnsi"/>
                                    <w:b w:val="0"/>
                                    <w:bCs/>
                                    <w:color w:val="auto"/>
                                    <w:sz w:val="36"/>
                                    <w:szCs w:val="44"/>
                                  </w:rPr>
                                </w:sdtEndPr>
                                <w:sdtContent>
                                  <w:r>
                                    <w:rPr>
                                      <w:rStyle w:val="Style7"/>
                                    </w:rPr>
                                    <w:t>2020</w:t>
                                  </w:r>
                                </w:sdtContent>
                              </w:sdt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9A13B" id="Group 3" o:spid="_x0000_s1026" style="position:absolute;left:0;text-align:left;margin-left:0;margin-top:0;width:526.15pt;height:369.15pt;z-index:251657216;mso-width-relative:margin;mso-height-relative:margin" coordsize="66823,4688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Logo&#10;&#10;Description automatically generated" style="position:absolute;left:17319;width:32055;height:320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">
                  <v:imagedata r:id="rId11" o:title="Logo&#10;&#10;Description automatically generated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8" o:spid="_x0000_s1028" type="#_x0000_t202" style="position:absolute;top:30982;width:66081;height:92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" filled="f" stroked="f" strokeweight=".5pt">
                  <v:textbox>
                    <w:txbxContent>
                      <w:sdt>
                        <w:sdtPr>
                          <w:rPr>
                            <w:rStyle w:val="Style2"/>
                            <w:sz w:val="72"/>
                            <w:szCs w:val="36"/>
                          </w:rPr>
                          <w:id w:val="496687591"/>
                          <w:placeholder>
                            <w:docPart w:val="CB69A221FC4B42D28B5778050F452CDF"/>
                          </w:placeholder>
                          <w15:color w:val="00CCFF"/>
                          <w:dropDownList>
                            <w:listItem w:value="Choose an item."/>
                            <w:listItem w:displayText="Assignment" w:value="Assignment"/>
                            <w:listItem w:displayText="Lab Report" w:value="Lab Report"/>
                            <w:listItem w:displayText="Hand Note" w:value="Hand Note"/>
                            <w:listItem w:displayText="Math Solution" w:value="Math Solution"/>
                          </w:dropDownList>
                        </w:sdtPr>
                        <w:sdtEndPr>
                          <w:rPr>
                            <w:rStyle w:val="Style2"/>
                          </w:rPr>
                        </w:sdtEndPr>
                        <w:sdtContent>
                          <w:p w14:paraId="2905AF3C" w14:textId="77777777" w:rsidR="00430B09" w:rsidRPr="001053D1" w:rsidRDefault="00430B09" w:rsidP="00430B09">
                            <w:pPr>
                              <w:jc w:val="center"/>
                              <w:rPr>
                                <w:sz w:val="160"/>
                                <w:szCs w:val="200"/>
                              </w:rPr>
                            </w:pPr>
                            <w:r>
                              <w:rPr>
                                <w:rStyle w:val="Style2"/>
                                <w:sz w:val="72"/>
                                <w:szCs w:val="36"/>
                              </w:rPr>
                              <w:t>Assignment</w:t>
                            </w:r>
                          </w:p>
                        </w:sdtContent>
                      </w:sdt>
                    </w:txbxContent>
                  </v:textbox>
                </v:shape>
                <v:shape id="Text Box 9" o:spid="_x0000_s1029" type="#_x0000_t202" style="position:absolute;left:498;top:42038;width:66096;height:48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14:paraId="2879C2F5" w14:textId="255EE301" w:rsidR="00430B09" w:rsidRPr="001053D1" w:rsidRDefault="00430B09" w:rsidP="00430B09">
                        <w:pPr>
                          <w:jc w:val="center"/>
                          <w:rPr>
                            <w:rFonts w:ascii="Arial Black" w:hAnsi="Arial Black"/>
                            <w:color w:val="FFFFFF" w:themeColor="background1"/>
                            <w:sz w:val="40"/>
                            <w:szCs w:val="48"/>
                          </w:rPr>
                        </w:pPr>
                        <w:r w:rsidRPr="00187910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40"/>
                            <w:szCs w:val="48"/>
                          </w:rPr>
                          <w:t>Course:</w:t>
                        </w:r>
                        <w:r w:rsidRPr="00B017AE">
                          <w:rPr>
                            <w:rFonts w:ascii="Arial Black" w:hAnsi="Arial Black"/>
                            <w:color w:val="FFFFFF" w:themeColor="background1"/>
                            <w:sz w:val="40"/>
                            <w:szCs w:val="48"/>
                          </w:rPr>
                          <w:t xml:space="preserve"> </w:t>
                        </w:r>
                        <w:sdt>
                          <w:sdtPr>
                            <w:rPr>
                              <w:rStyle w:val="Style6"/>
                            </w:rPr>
                            <w:id w:val="-1308246700"/>
                            <w15:color w:val="FFFFFF"/>
                            <w:text/>
                          </w:sdtPr>
                          <w:sdtEndPr>
                            <w:rPr>
                              <w:rStyle w:val="Style6"/>
                            </w:rPr>
                          </w:sdtEndPr>
                          <w:sdtContent>
                            <w:r>
                              <w:rPr>
                                <w:rStyle w:val="Style6"/>
                              </w:rPr>
                              <w:t>Data Structure</w:t>
                            </w:r>
                          </w:sdtContent>
                        </w:sdt>
                      </w:p>
                    </w:txbxContent>
                  </v:textbox>
                </v:shape>
                <v:shape id="Text Box 13" o:spid="_x0000_s1030" type="#_x0000_t202" style="position:absolute;left:762;top:39107;width:66061;height:34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73143367" w14:textId="77777777" w:rsidR="00430B09" w:rsidRPr="00401759" w:rsidRDefault="00430B09" w:rsidP="00430B09">
                        <w:pPr>
                          <w:jc w:val="center"/>
                          <w:rPr>
                            <w:b/>
                            <w:bCs/>
                            <w:color w:val="FFFFFF" w:themeColor="background1"/>
                            <w:sz w:val="28"/>
                            <w:szCs w:val="36"/>
                          </w:rPr>
                        </w:pPr>
                        <w:r w:rsidRPr="00187910">
                          <w:rPr>
                            <w:rFonts w:ascii="Arial" w:hAnsi="Arial" w:cs="Arial"/>
                            <w:b/>
                            <w:bCs/>
                            <w:color w:val="FFFFFF" w:themeColor="background1"/>
                            <w:sz w:val="36"/>
                            <w:szCs w:val="44"/>
                          </w:rPr>
                          <w:t>Year:</w:t>
                        </w:r>
                        <w:r>
                          <w:rPr>
                            <w:b/>
                            <w:bCs/>
                            <w:color w:val="FFFFFF" w:themeColor="background1"/>
                            <w:sz w:val="36"/>
                            <w:szCs w:val="44"/>
                          </w:rPr>
                          <w:t xml:space="preserve"> </w:t>
                        </w:r>
                        <w:sdt>
                          <w:sdtPr>
                            <w:rPr>
                              <w:rStyle w:val="Style7"/>
                            </w:rPr>
                            <w:id w:val="-367993747"/>
                            <w15:color w:val="FFFFFF"/>
                            <w:dropDownList>
                              <w:listItem w:value="Choose an item."/>
                              <w:listItem w:displayText="2020" w:value="2020"/>
                              <w:listItem w:displayText="2021" w:value="2021"/>
                              <w:listItem w:displayText="2022" w:value="2022"/>
                              <w:listItem w:displayText="2023" w:value="2023"/>
                              <w:listItem w:displayText="2024" w:value="2024"/>
                              <w:listItem w:displayText="2025" w:value="2025"/>
                              <w:listItem w:displayText="2026" w:value="2026"/>
                              <w:listItem w:displayText="2027" w:value="2027"/>
                              <w:listItem w:displayText="2028" w:value="2028"/>
                              <w:listItem w:displayText="2029" w:value="2029"/>
                              <w:listItem w:displayText="2030" w:value="2030"/>
                            </w:dropDownList>
                          </w:sdtPr>
                          <w:sdtEndPr>
                            <w:rPr>
                              <w:rStyle w:val="DefaultParagraphFont"/>
                              <w:rFonts w:asciiTheme="minorHAnsi" w:hAnsiTheme="minorHAnsi"/>
                              <w:b w:val="0"/>
                              <w:bCs/>
                              <w:color w:val="auto"/>
                              <w:sz w:val="36"/>
                              <w:szCs w:val="44"/>
                            </w:rPr>
                          </w:sdtEndPr>
                          <w:sdtContent>
                            <w:r>
                              <w:rPr>
                                <w:rStyle w:val="Style7"/>
                              </w:rPr>
                              <w:t>2020</w:t>
                            </w:r>
                          </w:sdtContent>
                        </w:sdt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6192" behindDoc="0" locked="0" layoutInCell="1" allowOverlap="1" wp14:anchorId="349026D6" wp14:editId="192EB730">
            <wp:simplePos x="0" y="0"/>
            <wp:positionH relativeFrom="column">
              <wp:posOffset>0</wp:posOffset>
            </wp:positionH>
            <wp:positionV relativeFrom="page">
              <wp:posOffset>457200</wp:posOffset>
            </wp:positionV>
            <wp:extent cx="6609080" cy="6755765"/>
            <wp:effectExtent l="0" t="0" r="1270" b="698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9080" cy="6755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45036B1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44F26E7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B943679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FFA8F87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A612A7F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CA83F19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D8990C0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182FA88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8D1F2A6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9568978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7E4AAA8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A73B9F6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4B1DE6C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6AE96B9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2D9079A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B059B54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124AD12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7107749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DBD0D01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8A89EE7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7E4DEF6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24A2B14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2638272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E9023B5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AB6BDDB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F9E5200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7BCA2DD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AC0E275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4BC8B1A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031542A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F76A26D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5422144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502F64F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DB00EEA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638F529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221EAAE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A34E54E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A4DE835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9D2114B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AEE547F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42C557D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3D895F1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6FD305F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A355C9E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C2EE467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DFD1671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152AA6C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B609BA5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43FDB70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0D23101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AAEBA9E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C3A35A3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702879D1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BD62B54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2491EA4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A294D5A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D892C04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426A89BE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0C331445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E9D512B" w14:textId="77777777" w:rsidR="00430B09" w:rsidRDefault="00430B09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5900338C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 wp14:anchorId="650140EE" wp14:editId="7C24D8C1">
            <wp:extent cx="4762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図 13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C673D2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caps/>
          <w:sz w:val="20"/>
          <w:szCs w:val="20"/>
        </w:rPr>
      </w:pPr>
      <w:r>
        <w:rPr>
          <w:rFonts w:ascii="Times New Roman" w:hAnsi="Times New Roman" w:cs="Times New Roman"/>
          <w:caps/>
          <w:sz w:val="20"/>
          <w:szCs w:val="20"/>
        </w:rPr>
        <w:t>American International University-Bangladesh</w:t>
      </w:r>
    </w:p>
    <w:p w14:paraId="13564A0F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Faculty of Science</w:t>
      </w:r>
      <w:r w:rsidR="00F96B74">
        <w:rPr>
          <w:rFonts w:ascii="Times New Roman" w:hAnsi="Times New Roman" w:cs="Times New Roman"/>
          <w:sz w:val="20"/>
          <w:szCs w:val="20"/>
        </w:rPr>
        <w:t xml:space="preserve"> and </w:t>
      </w:r>
      <w:r>
        <w:rPr>
          <w:rFonts w:ascii="Times New Roman" w:hAnsi="Times New Roman" w:cs="Times New Roman"/>
          <w:sz w:val="20"/>
          <w:szCs w:val="20"/>
        </w:rPr>
        <w:t>Technology</w:t>
      </w:r>
    </w:p>
    <w:p w14:paraId="7063E435" w14:textId="77777777" w:rsidR="00986ADF" w:rsidRDefault="00986ADF" w:rsidP="00495F21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partment of Computer Science</w:t>
      </w:r>
    </w:p>
    <w:p w14:paraId="4336BF63" w14:textId="5FE82E2C" w:rsidR="003504EC" w:rsidRDefault="00986ADF" w:rsidP="008555A4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SC 2</w:t>
      </w:r>
      <w:r w:rsidR="0062572E">
        <w:rPr>
          <w:rFonts w:ascii="Times New Roman" w:hAnsi="Times New Roman" w:cs="Times New Roman"/>
          <w:sz w:val="20"/>
          <w:szCs w:val="20"/>
        </w:rPr>
        <w:t>105</w:t>
      </w:r>
      <w:r>
        <w:rPr>
          <w:rFonts w:ascii="Times New Roman" w:hAnsi="Times New Roman" w:cs="Times New Roman"/>
          <w:sz w:val="20"/>
          <w:szCs w:val="20"/>
        </w:rPr>
        <w:t xml:space="preserve">: </w:t>
      </w:r>
      <w:r w:rsidR="00BB1E96">
        <w:rPr>
          <w:rFonts w:ascii="Times New Roman" w:hAnsi="Times New Roman" w:cs="Times New Roman"/>
          <w:sz w:val="20"/>
          <w:szCs w:val="20"/>
        </w:rPr>
        <w:t>Data Structure</w:t>
      </w:r>
      <w:r w:rsidR="00944CD9">
        <w:rPr>
          <w:rFonts w:ascii="Times New Roman" w:hAnsi="Times New Roman" w:cs="Times New Roman"/>
          <w:sz w:val="20"/>
          <w:szCs w:val="20"/>
        </w:rPr>
        <w:t xml:space="preserve"> (Theory)</w:t>
      </w:r>
    </w:p>
    <w:p w14:paraId="7211448A" w14:textId="169D92B3" w:rsidR="006D6A62" w:rsidRPr="00D63B9F" w:rsidRDefault="00A51C68" w:rsidP="00D63B9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0"/>
        </w:rPr>
        <w:t>Assignment</w:t>
      </w:r>
      <w:r w:rsidR="007769C6">
        <w:rPr>
          <w:rFonts w:ascii="Times New Roman" w:hAnsi="Times New Roman" w:cs="Times New Roman"/>
          <w:b/>
          <w:sz w:val="24"/>
          <w:szCs w:val="20"/>
        </w:rPr>
        <w:t>-</w:t>
      </w:r>
      <w:r w:rsidR="007B2F2E">
        <w:rPr>
          <w:rFonts w:ascii="Times New Roman" w:hAnsi="Times New Roman" w:cs="Times New Roman"/>
          <w:b/>
          <w:sz w:val="24"/>
          <w:szCs w:val="20"/>
        </w:rPr>
        <w:t>for-Final</w:t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</w:r>
      <w:r w:rsidR="006F71DC">
        <w:rPr>
          <w:rFonts w:ascii="Times New Roman" w:hAnsi="Times New Roman" w:cs="Times New Roman"/>
          <w:sz w:val="20"/>
          <w:szCs w:val="20"/>
        </w:rPr>
        <w:tab/>
        <w:t xml:space="preserve">  </w:t>
      </w:r>
    </w:p>
    <w:p w14:paraId="46745427" w14:textId="77777777" w:rsidR="006F71DC" w:rsidRDefault="006F71DC" w:rsidP="006F71DC">
      <w:pPr>
        <w:spacing w:after="0"/>
        <w:jc w:val="both"/>
        <w:rPr>
          <w:rFonts w:ascii="Times New Roman" w:hAnsi="Times New Roman" w:cs="Times New Roman"/>
        </w:rPr>
      </w:pPr>
    </w:p>
    <w:p w14:paraId="0719D738" w14:textId="19AF207C" w:rsidR="007B2F2E" w:rsidRDefault="007B2F2E" w:rsidP="00EF2560">
      <w:pPr>
        <w:pStyle w:val="ListParagraph"/>
        <w:numPr>
          <w:ilvl w:val="0"/>
          <w:numId w:val="22"/>
        </w:numPr>
        <w:spacing w:after="160" w:line="259" w:lineRule="auto"/>
        <w:jc w:val="both"/>
      </w:pPr>
      <w:r>
        <w:t>Write a program to compare the time taken by three different sorting algorithms</w:t>
      </w:r>
      <w:r w:rsidR="00EF2560">
        <w:t xml:space="preserve"> (</w:t>
      </w:r>
      <w:r w:rsidR="00EF2560" w:rsidRPr="00EF2560">
        <w:t>Bubble sort, selection sort, insertion sort</w:t>
      </w:r>
      <w:r w:rsidR="00EF2560">
        <w:t>)</w:t>
      </w:r>
      <w:r>
        <w:t xml:space="preserve"> for various number of input sizes. </w:t>
      </w:r>
      <w:r w:rsidR="00EF2560" w:rsidRPr="00EF2560">
        <w:t xml:space="preserve">That means, three functions for the three sorting </w:t>
      </w:r>
      <w:r w:rsidR="00EF2560">
        <w:t xml:space="preserve">algorithms. Additionally, you need to display the count of </w:t>
      </w:r>
      <w:r w:rsidR="00EF2560" w:rsidRPr="00D63E6E">
        <w:rPr>
          <w:b/>
          <w:bCs/>
        </w:rPr>
        <w:t>comparisons</w:t>
      </w:r>
      <w:r w:rsidR="00EF2560">
        <w:t xml:space="preserve"> and </w:t>
      </w:r>
      <w:r w:rsidR="00EF2560" w:rsidRPr="00D63E6E">
        <w:rPr>
          <w:b/>
          <w:bCs/>
        </w:rPr>
        <w:t>swaps</w:t>
      </w:r>
      <w:r w:rsidR="00EF2560">
        <w:rPr>
          <w:b/>
          <w:bCs/>
        </w:rPr>
        <w:t xml:space="preserve"> </w:t>
      </w:r>
      <w:r w:rsidR="00EF2560">
        <w:t>for all the sorting.</w:t>
      </w:r>
    </w:p>
    <w:p w14:paraId="34CF9D6F" w14:textId="77777777" w:rsidR="00EF2560" w:rsidRDefault="00EF2560" w:rsidP="00EF2560">
      <w:pPr>
        <w:pStyle w:val="ListParagraph"/>
        <w:spacing w:after="160" w:line="259" w:lineRule="auto"/>
        <w:jc w:val="both"/>
      </w:pPr>
    </w:p>
    <w:p w14:paraId="056242A2" w14:textId="77777777" w:rsidR="007B2F2E" w:rsidRDefault="007B2F2E" w:rsidP="007B2F2E">
      <w:pPr>
        <w:pStyle w:val="ListParagraph"/>
        <w:numPr>
          <w:ilvl w:val="0"/>
          <w:numId w:val="22"/>
        </w:numPr>
        <w:spacing w:after="160" w:line="259" w:lineRule="auto"/>
      </w:pPr>
      <w:r>
        <w:t>Implement the insertion, deletion in one-way (singly) and two-way (doubly) linked list in your preferred programming language (C/ C++/ JAVA).</w:t>
      </w:r>
    </w:p>
    <w:p w14:paraId="196E264D" w14:textId="77777777" w:rsidR="006F71DC" w:rsidRDefault="006F71DC" w:rsidP="0035638D">
      <w:pPr>
        <w:spacing w:after="0"/>
        <w:jc w:val="both"/>
        <w:rPr>
          <w:rFonts w:ascii="Times New Roman" w:hAnsi="Times New Roman" w:cs="Times New Roman"/>
        </w:rPr>
      </w:pPr>
    </w:p>
    <w:p w14:paraId="4CB2089D" w14:textId="692D3EEE" w:rsidR="00071763" w:rsidRDefault="006F73D0" w:rsidP="0035638D">
      <w:pPr>
        <w:spacing w:after="0"/>
        <w:jc w:val="both"/>
        <w:rPr>
          <w:rFonts w:ascii="Times New Roman" w:hAnsi="Times New Roman" w:cs="Times New Roman"/>
          <w:b/>
          <w:sz w:val="24"/>
        </w:rPr>
      </w:pPr>
      <w:r w:rsidRPr="006F73D0">
        <w:rPr>
          <w:rFonts w:ascii="Times New Roman" w:hAnsi="Times New Roman" w:cs="Times New Roman"/>
          <w:b/>
          <w:sz w:val="24"/>
        </w:rPr>
        <w:t>Answer</w:t>
      </w:r>
      <w:r w:rsidR="00820FB4">
        <w:rPr>
          <w:rFonts w:ascii="Times New Roman" w:hAnsi="Times New Roman" w:cs="Times New Roman"/>
          <w:b/>
          <w:sz w:val="24"/>
        </w:rPr>
        <w:t>:</w:t>
      </w:r>
    </w:p>
    <w:p w14:paraId="61A1F8F6" w14:textId="2D3BF815" w:rsidR="002279E7" w:rsidRPr="00DD4CC1" w:rsidRDefault="002279E7" w:rsidP="0035638D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2279E7">
        <w:rPr>
          <w:rFonts w:ascii="Times New Roman" w:hAnsi="Times New Roman" w:cs="Times New Roman"/>
          <w:b/>
          <w:sz w:val="32"/>
          <w:szCs w:val="32"/>
        </w:rPr>
        <w:t xml:space="preserve">         </w:t>
      </w: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</w:t>
      </w:r>
      <w:r w:rsidRPr="002279E7">
        <w:rPr>
          <w:rFonts w:ascii="Times New Roman" w:hAnsi="Times New Roman" w:cs="Times New Roman"/>
          <w:b/>
          <w:sz w:val="32"/>
          <w:szCs w:val="32"/>
        </w:rPr>
        <w:t xml:space="preserve">   </w:t>
      </w:r>
      <w:r w:rsidRPr="00DD4CC1">
        <w:rPr>
          <w:rFonts w:ascii="Times New Roman" w:hAnsi="Times New Roman" w:cs="Times New Roman"/>
          <w:b/>
          <w:sz w:val="36"/>
          <w:szCs w:val="36"/>
        </w:rPr>
        <w:t>Answer to the question no 1</w:t>
      </w:r>
    </w:p>
    <w:p w14:paraId="19B6CB46" w14:textId="77777777" w:rsidR="002279E7" w:rsidRPr="00DD4CC1" w:rsidRDefault="002279E7" w:rsidP="007B24EC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2030E6FC" w14:textId="77777777" w:rsidR="002279E7" w:rsidRPr="00DD4CC1" w:rsidRDefault="002279E7">
      <w:pPr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DD4CC1">
        <w:rPr>
          <w:rFonts w:ascii="Times New Roman" w:hAnsi="Times New Roman" w:cs="Times New Roman"/>
          <w:b/>
          <w:sz w:val="36"/>
          <w:szCs w:val="36"/>
          <w:u w:val="single"/>
        </w:rPr>
        <w:t>Bubble sort:</w:t>
      </w:r>
    </w:p>
    <w:p w14:paraId="578E1CC1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#include &lt;iostream&gt;</w:t>
      </w:r>
    </w:p>
    <w:p w14:paraId="01F1F075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using namespace std;</w:t>
      </w:r>
    </w:p>
    <w:p w14:paraId="39A271E6" w14:textId="77777777" w:rsidR="002279E7" w:rsidRPr="002279E7" w:rsidRDefault="002279E7" w:rsidP="002279E7">
      <w:pPr>
        <w:rPr>
          <w:rFonts w:ascii="Times New Roman" w:hAnsi="Times New Roman" w:cs="Times New Roman"/>
        </w:rPr>
      </w:pPr>
    </w:p>
    <w:p w14:paraId="27F863A5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int </w:t>
      </w:r>
      <w:proofErr w:type="spellStart"/>
      <w:r w:rsidRPr="002279E7">
        <w:rPr>
          <w:rFonts w:ascii="Times New Roman" w:hAnsi="Times New Roman" w:cs="Times New Roman"/>
        </w:rPr>
        <w:t>comp_no</w:t>
      </w:r>
      <w:proofErr w:type="spellEnd"/>
      <w:r w:rsidRPr="002279E7">
        <w:rPr>
          <w:rFonts w:ascii="Times New Roman" w:hAnsi="Times New Roman" w:cs="Times New Roman"/>
        </w:rPr>
        <w:t xml:space="preserve"> =0, </w:t>
      </w:r>
      <w:proofErr w:type="spellStart"/>
      <w:r w:rsidRPr="002279E7">
        <w:rPr>
          <w:rFonts w:ascii="Times New Roman" w:hAnsi="Times New Roman" w:cs="Times New Roman"/>
        </w:rPr>
        <w:t>swap_no</w:t>
      </w:r>
      <w:proofErr w:type="spellEnd"/>
      <w:r w:rsidRPr="002279E7">
        <w:rPr>
          <w:rFonts w:ascii="Times New Roman" w:hAnsi="Times New Roman" w:cs="Times New Roman"/>
        </w:rPr>
        <w:t xml:space="preserve"> = 0;</w:t>
      </w:r>
    </w:p>
    <w:p w14:paraId="7F13684F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void swap(int *</w:t>
      </w:r>
      <w:proofErr w:type="spellStart"/>
      <w:r w:rsidRPr="002279E7">
        <w:rPr>
          <w:rFonts w:ascii="Times New Roman" w:hAnsi="Times New Roman" w:cs="Times New Roman"/>
        </w:rPr>
        <w:t>xp</w:t>
      </w:r>
      <w:proofErr w:type="spellEnd"/>
      <w:r w:rsidRPr="002279E7">
        <w:rPr>
          <w:rFonts w:ascii="Times New Roman" w:hAnsi="Times New Roman" w:cs="Times New Roman"/>
        </w:rPr>
        <w:t>, int *</w:t>
      </w:r>
      <w:proofErr w:type="spellStart"/>
      <w:r w:rsidRPr="002279E7">
        <w:rPr>
          <w:rFonts w:ascii="Times New Roman" w:hAnsi="Times New Roman" w:cs="Times New Roman"/>
        </w:rPr>
        <w:t>yp</w:t>
      </w:r>
      <w:proofErr w:type="spellEnd"/>
      <w:r w:rsidRPr="002279E7">
        <w:rPr>
          <w:rFonts w:ascii="Times New Roman" w:hAnsi="Times New Roman" w:cs="Times New Roman"/>
        </w:rPr>
        <w:t>)</w:t>
      </w:r>
    </w:p>
    <w:p w14:paraId="2695A7D2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{</w:t>
      </w:r>
    </w:p>
    <w:p w14:paraId="5653E659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int temp = *</w:t>
      </w:r>
      <w:proofErr w:type="spellStart"/>
      <w:r w:rsidRPr="002279E7">
        <w:rPr>
          <w:rFonts w:ascii="Times New Roman" w:hAnsi="Times New Roman" w:cs="Times New Roman"/>
        </w:rPr>
        <w:t>xp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6BB8D3F9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*</w:t>
      </w:r>
      <w:proofErr w:type="spellStart"/>
      <w:r w:rsidRPr="002279E7">
        <w:rPr>
          <w:rFonts w:ascii="Times New Roman" w:hAnsi="Times New Roman" w:cs="Times New Roman"/>
        </w:rPr>
        <w:t>xp</w:t>
      </w:r>
      <w:proofErr w:type="spellEnd"/>
      <w:r w:rsidRPr="002279E7">
        <w:rPr>
          <w:rFonts w:ascii="Times New Roman" w:hAnsi="Times New Roman" w:cs="Times New Roman"/>
        </w:rPr>
        <w:t xml:space="preserve"> = *</w:t>
      </w:r>
      <w:proofErr w:type="spellStart"/>
      <w:r w:rsidRPr="002279E7">
        <w:rPr>
          <w:rFonts w:ascii="Times New Roman" w:hAnsi="Times New Roman" w:cs="Times New Roman"/>
        </w:rPr>
        <w:t>yp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2CA8EA06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*</w:t>
      </w:r>
      <w:proofErr w:type="spellStart"/>
      <w:r w:rsidRPr="002279E7">
        <w:rPr>
          <w:rFonts w:ascii="Times New Roman" w:hAnsi="Times New Roman" w:cs="Times New Roman"/>
        </w:rPr>
        <w:t>yp</w:t>
      </w:r>
      <w:proofErr w:type="spellEnd"/>
      <w:r w:rsidRPr="002279E7">
        <w:rPr>
          <w:rFonts w:ascii="Times New Roman" w:hAnsi="Times New Roman" w:cs="Times New Roman"/>
        </w:rPr>
        <w:t xml:space="preserve"> = temp;</w:t>
      </w:r>
    </w:p>
    <w:p w14:paraId="6726B7AD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}</w:t>
      </w:r>
    </w:p>
    <w:p w14:paraId="53615D56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void </w:t>
      </w:r>
      <w:proofErr w:type="spellStart"/>
      <w:r w:rsidRPr="002279E7">
        <w:rPr>
          <w:rFonts w:ascii="Times New Roman" w:hAnsi="Times New Roman" w:cs="Times New Roman"/>
        </w:rPr>
        <w:t>bubbleSort</w:t>
      </w:r>
      <w:proofErr w:type="spellEnd"/>
      <w:r w:rsidRPr="002279E7">
        <w:rPr>
          <w:rFonts w:ascii="Times New Roman" w:hAnsi="Times New Roman" w:cs="Times New Roman"/>
        </w:rPr>
        <w:t xml:space="preserve">(int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], int n)</w:t>
      </w:r>
    </w:p>
    <w:p w14:paraId="59467EE3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{</w:t>
      </w:r>
    </w:p>
    <w:p w14:paraId="007EB1B8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int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, j;</w:t>
      </w:r>
    </w:p>
    <w:p w14:paraId="17749EDC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for (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= 0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&lt; n-1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++)</w:t>
      </w:r>
    </w:p>
    <w:p w14:paraId="6FFF2E8B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{</w:t>
      </w:r>
    </w:p>
    <w:p w14:paraId="2BA980EC" w14:textId="5EF9B9C5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for (j = 0; j &lt; n-i-1; </w:t>
      </w:r>
      <w:proofErr w:type="spellStart"/>
      <w:r w:rsidRPr="002279E7">
        <w:rPr>
          <w:rFonts w:ascii="Times New Roman" w:hAnsi="Times New Roman" w:cs="Times New Roman"/>
        </w:rPr>
        <w:t>j++</w:t>
      </w:r>
      <w:proofErr w:type="spellEnd"/>
      <w:r w:rsidRPr="002279E7">
        <w:rPr>
          <w:rFonts w:ascii="Times New Roman" w:hAnsi="Times New Roman" w:cs="Times New Roman"/>
        </w:rPr>
        <w:t xml:space="preserve">)     </w:t>
      </w:r>
    </w:p>
    <w:p w14:paraId="20C3A7B1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lastRenderedPageBreak/>
        <w:t xml:space="preserve">        {</w:t>
      </w:r>
    </w:p>
    <w:p w14:paraId="0D04EF7F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    </w:t>
      </w:r>
      <w:proofErr w:type="spellStart"/>
      <w:r w:rsidRPr="002279E7">
        <w:rPr>
          <w:rFonts w:ascii="Times New Roman" w:hAnsi="Times New Roman" w:cs="Times New Roman"/>
        </w:rPr>
        <w:t>comp_no</w:t>
      </w:r>
      <w:proofErr w:type="spellEnd"/>
      <w:r w:rsidRPr="002279E7">
        <w:rPr>
          <w:rFonts w:ascii="Times New Roman" w:hAnsi="Times New Roman" w:cs="Times New Roman"/>
        </w:rPr>
        <w:t>++;</w:t>
      </w:r>
    </w:p>
    <w:p w14:paraId="11648579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    if (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 xml:space="preserve">[j] &gt;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j+1])</w:t>
      </w:r>
    </w:p>
    <w:p w14:paraId="58613E7C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        {</w:t>
      </w:r>
    </w:p>
    <w:p w14:paraId="25A6F87C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            </w:t>
      </w:r>
      <w:proofErr w:type="spellStart"/>
      <w:r w:rsidRPr="002279E7">
        <w:rPr>
          <w:rFonts w:ascii="Times New Roman" w:hAnsi="Times New Roman" w:cs="Times New Roman"/>
        </w:rPr>
        <w:t>swap_no</w:t>
      </w:r>
      <w:proofErr w:type="spellEnd"/>
      <w:r w:rsidRPr="002279E7">
        <w:rPr>
          <w:rFonts w:ascii="Times New Roman" w:hAnsi="Times New Roman" w:cs="Times New Roman"/>
        </w:rPr>
        <w:t>++;</w:t>
      </w:r>
    </w:p>
    <w:p w14:paraId="119773EF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            swap(&amp;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j], &amp;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j+1]);</w:t>
      </w:r>
    </w:p>
    <w:p w14:paraId="7A4744DA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        }</w:t>
      </w:r>
    </w:p>
    <w:p w14:paraId="1B2965C5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}</w:t>
      </w:r>
    </w:p>
    <w:p w14:paraId="1E31F2BC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}</w:t>
      </w:r>
    </w:p>
    <w:p w14:paraId="7D39EAAA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}</w:t>
      </w:r>
    </w:p>
    <w:p w14:paraId="31EC69D4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void </w:t>
      </w:r>
      <w:proofErr w:type="spellStart"/>
      <w:r w:rsidRPr="002279E7">
        <w:rPr>
          <w:rFonts w:ascii="Times New Roman" w:hAnsi="Times New Roman" w:cs="Times New Roman"/>
        </w:rPr>
        <w:t>printArray</w:t>
      </w:r>
      <w:proofErr w:type="spellEnd"/>
      <w:r w:rsidRPr="002279E7">
        <w:rPr>
          <w:rFonts w:ascii="Times New Roman" w:hAnsi="Times New Roman" w:cs="Times New Roman"/>
        </w:rPr>
        <w:t xml:space="preserve">(int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], int size)</w:t>
      </w:r>
    </w:p>
    <w:p w14:paraId="55A4BD69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{</w:t>
      </w:r>
    </w:p>
    <w:p w14:paraId="2C03455B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int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1488703B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for (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= 0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&lt; size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++)</w:t>
      </w:r>
    </w:p>
    <w:p w14:paraId="51463570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{</w:t>
      </w:r>
    </w:p>
    <w:p w14:paraId="0D7CF7C3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] &lt;&lt; " ";</w:t>
      </w:r>
    </w:p>
    <w:p w14:paraId="0E39A0CD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}</w:t>
      </w:r>
    </w:p>
    <w:p w14:paraId="53DA8B59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endl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0220BBFD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}</w:t>
      </w:r>
    </w:p>
    <w:p w14:paraId="0EE8B124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int main()</w:t>
      </w:r>
    </w:p>
    <w:p w14:paraId="0FE05A05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{</w:t>
      </w:r>
    </w:p>
    <w:p w14:paraId="2CEA1E2D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int n;</w:t>
      </w:r>
    </w:p>
    <w:p w14:paraId="2C946C35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"Please enter the size of an array: ";</w:t>
      </w:r>
    </w:p>
    <w:p w14:paraId="5507E826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in</w:t>
      </w:r>
      <w:proofErr w:type="spellEnd"/>
      <w:r w:rsidRPr="002279E7">
        <w:rPr>
          <w:rFonts w:ascii="Times New Roman" w:hAnsi="Times New Roman" w:cs="Times New Roman"/>
        </w:rPr>
        <w:t xml:space="preserve"> &gt;&gt; n;</w:t>
      </w:r>
    </w:p>
    <w:p w14:paraId="2B61CACE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int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n];</w:t>
      </w:r>
    </w:p>
    <w:p w14:paraId="61AE01DF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"Please enter the elements of the array: ";</w:t>
      </w:r>
    </w:p>
    <w:p w14:paraId="6B8ABB53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for(int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= 0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&lt; n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++)</w:t>
      </w:r>
    </w:p>
    <w:p w14:paraId="44414DE5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{</w:t>
      </w:r>
    </w:p>
    <w:p w14:paraId="18563604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</w:t>
      </w:r>
      <w:proofErr w:type="spellStart"/>
      <w:r w:rsidRPr="002279E7">
        <w:rPr>
          <w:rFonts w:ascii="Times New Roman" w:hAnsi="Times New Roman" w:cs="Times New Roman"/>
        </w:rPr>
        <w:t>cin</w:t>
      </w:r>
      <w:proofErr w:type="spellEnd"/>
      <w:r w:rsidRPr="002279E7">
        <w:rPr>
          <w:rFonts w:ascii="Times New Roman" w:hAnsi="Times New Roman" w:cs="Times New Roman"/>
        </w:rPr>
        <w:t xml:space="preserve"> &gt;&gt;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];</w:t>
      </w:r>
    </w:p>
    <w:p w14:paraId="3E62F98A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lastRenderedPageBreak/>
        <w:t xml:space="preserve">    }</w:t>
      </w:r>
    </w:p>
    <w:p w14:paraId="760C04E9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>&lt;&lt;"\</w:t>
      </w:r>
      <w:proofErr w:type="spellStart"/>
      <w:r w:rsidRPr="002279E7">
        <w:rPr>
          <w:rFonts w:ascii="Times New Roman" w:hAnsi="Times New Roman" w:cs="Times New Roman"/>
        </w:rPr>
        <w:t>nUnsorted</w:t>
      </w:r>
      <w:proofErr w:type="spellEnd"/>
      <w:r w:rsidRPr="002279E7">
        <w:rPr>
          <w:rFonts w:ascii="Times New Roman" w:hAnsi="Times New Roman" w:cs="Times New Roman"/>
        </w:rPr>
        <w:t xml:space="preserve"> array: ";</w:t>
      </w:r>
    </w:p>
    <w:p w14:paraId="4625606C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for(int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= 0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 xml:space="preserve"> &lt; n; 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++)</w:t>
      </w:r>
    </w:p>
    <w:p w14:paraId="22F0D9CA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{</w:t>
      </w:r>
    </w:p>
    <w:p w14:paraId="0CDFE9F6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[</w:t>
      </w:r>
      <w:proofErr w:type="spellStart"/>
      <w:r w:rsidRPr="002279E7">
        <w:rPr>
          <w:rFonts w:ascii="Times New Roman" w:hAnsi="Times New Roman" w:cs="Times New Roman"/>
        </w:rPr>
        <w:t>i</w:t>
      </w:r>
      <w:proofErr w:type="spellEnd"/>
      <w:r w:rsidRPr="002279E7">
        <w:rPr>
          <w:rFonts w:ascii="Times New Roman" w:hAnsi="Times New Roman" w:cs="Times New Roman"/>
        </w:rPr>
        <w:t>] &lt;&lt; " ";</w:t>
      </w:r>
    </w:p>
    <w:p w14:paraId="051F321A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}</w:t>
      </w:r>
    </w:p>
    <w:p w14:paraId="18D1B79C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endl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endl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407D9CEF" w14:textId="77777777" w:rsidR="002279E7" w:rsidRPr="002279E7" w:rsidRDefault="002279E7" w:rsidP="002279E7">
      <w:pPr>
        <w:rPr>
          <w:rFonts w:ascii="Times New Roman" w:hAnsi="Times New Roman" w:cs="Times New Roman"/>
        </w:rPr>
      </w:pPr>
    </w:p>
    <w:p w14:paraId="2DFA5EAF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bubbleSort</w:t>
      </w:r>
      <w:proofErr w:type="spellEnd"/>
      <w:r w:rsidRPr="002279E7">
        <w:rPr>
          <w:rFonts w:ascii="Times New Roman" w:hAnsi="Times New Roman" w:cs="Times New Roman"/>
        </w:rPr>
        <w:t>(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, n);</w:t>
      </w:r>
    </w:p>
    <w:p w14:paraId="790F1B97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>&lt;&lt;"Sorted array: ";</w:t>
      </w:r>
    </w:p>
    <w:p w14:paraId="53A25CA7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printArray</w:t>
      </w:r>
      <w:proofErr w:type="spellEnd"/>
      <w:r w:rsidRPr="002279E7">
        <w:rPr>
          <w:rFonts w:ascii="Times New Roman" w:hAnsi="Times New Roman" w:cs="Times New Roman"/>
        </w:rPr>
        <w:t>(</w:t>
      </w:r>
      <w:proofErr w:type="spellStart"/>
      <w:r w:rsidRPr="002279E7">
        <w:rPr>
          <w:rFonts w:ascii="Times New Roman" w:hAnsi="Times New Roman" w:cs="Times New Roman"/>
        </w:rPr>
        <w:t>arr</w:t>
      </w:r>
      <w:proofErr w:type="spellEnd"/>
      <w:r w:rsidRPr="002279E7">
        <w:rPr>
          <w:rFonts w:ascii="Times New Roman" w:hAnsi="Times New Roman" w:cs="Times New Roman"/>
        </w:rPr>
        <w:t>, n);</w:t>
      </w:r>
    </w:p>
    <w:p w14:paraId="16C9429F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"\</w:t>
      </w:r>
      <w:proofErr w:type="spellStart"/>
      <w:r w:rsidRPr="002279E7">
        <w:rPr>
          <w:rFonts w:ascii="Times New Roman" w:hAnsi="Times New Roman" w:cs="Times New Roman"/>
        </w:rPr>
        <w:t>nNumber</w:t>
      </w:r>
      <w:proofErr w:type="spellEnd"/>
      <w:r w:rsidRPr="002279E7">
        <w:rPr>
          <w:rFonts w:ascii="Times New Roman" w:hAnsi="Times New Roman" w:cs="Times New Roman"/>
        </w:rPr>
        <w:t xml:space="preserve"> of comparisons: " &lt;&lt; </w:t>
      </w:r>
      <w:proofErr w:type="spellStart"/>
      <w:r w:rsidRPr="002279E7">
        <w:rPr>
          <w:rFonts w:ascii="Times New Roman" w:hAnsi="Times New Roman" w:cs="Times New Roman"/>
        </w:rPr>
        <w:t>comp_no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endl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420D79F8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</w:t>
      </w:r>
      <w:proofErr w:type="spellStart"/>
      <w:r w:rsidRPr="002279E7">
        <w:rPr>
          <w:rFonts w:ascii="Times New Roman" w:hAnsi="Times New Roman" w:cs="Times New Roman"/>
        </w:rPr>
        <w:t>cout</w:t>
      </w:r>
      <w:proofErr w:type="spellEnd"/>
      <w:r w:rsidRPr="002279E7">
        <w:rPr>
          <w:rFonts w:ascii="Times New Roman" w:hAnsi="Times New Roman" w:cs="Times New Roman"/>
        </w:rPr>
        <w:t xml:space="preserve"> &lt;&lt; "\</w:t>
      </w:r>
      <w:proofErr w:type="spellStart"/>
      <w:r w:rsidRPr="002279E7">
        <w:rPr>
          <w:rFonts w:ascii="Times New Roman" w:hAnsi="Times New Roman" w:cs="Times New Roman"/>
        </w:rPr>
        <w:t>nNumber</w:t>
      </w:r>
      <w:proofErr w:type="spellEnd"/>
      <w:r w:rsidRPr="002279E7">
        <w:rPr>
          <w:rFonts w:ascii="Times New Roman" w:hAnsi="Times New Roman" w:cs="Times New Roman"/>
        </w:rPr>
        <w:t xml:space="preserve"> of swaps: " &lt;&lt; </w:t>
      </w:r>
      <w:proofErr w:type="spellStart"/>
      <w:r w:rsidRPr="002279E7">
        <w:rPr>
          <w:rFonts w:ascii="Times New Roman" w:hAnsi="Times New Roman" w:cs="Times New Roman"/>
        </w:rPr>
        <w:t>swap_no</w:t>
      </w:r>
      <w:proofErr w:type="spellEnd"/>
      <w:r w:rsidRPr="002279E7">
        <w:rPr>
          <w:rFonts w:ascii="Times New Roman" w:hAnsi="Times New Roman" w:cs="Times New Roman"/>
        </w:rPr>
        <w:t xml:space="preserve"> &lt;&lt; </w:t>
      </w:r>
      <w:proofErr w:type="spellStart"/>
      <w:r w:rsidRPr="002279E7">
        <w:rPr>
          <w:rFonts w:ascii="Times New Roman" w:hAnsi="Times New Roman" w:cs="Times New Roman"/>
        </w:rPr>
        <w:t>endl</w:t>
      </w:r>
      <w:proofErr w:type="spellEnd"/>
      <w:r w:rsidRPr="002279E7">
        <w:rPr>
          <w:rFonts w:ascii="Times New Roman" w:hAnsi="Times New Roman" w:cs="Times New Roman"/>
        </w:rPr>
        <w:t>;</w:t>
      </w:r>
    </w:p>
    <w:p w14:paraId="1A0CFF61" w14:textId="77777777" w:rsidR="002279E7" w:rsidRP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 xml:space="preserve">    return 0;</w:t>
      </w:r>
    </w:p>
    <w:p w14:paraId="262F7DDB" w14:textId="06FBF156" w:rsidR="002279E7" w:rsidRDefault="002279E7" w:rsidP="002279E7">
      <w:pPr>
        <w:rPr>
          <w:rFonts w:ascii="Times New Roman" w:hAnsi="Times New Roman" w:cs="Times New Roman"/>
        </w:rPr>
      </w:pPr>
      <w:r w:rsidRPr="002279E7">
        <w:rPr>
          <w:rFonts w:ascii="Times New Roman" w:hAnsi="Times New Roman" w:cs="Times New Roman"/>
        </w:rPr>
        <w:t>}</w:t>
      </w:r>
    </w:p>
    <w:p w14:paraId="7E7F874C" w14:textId="4407FDA9" w:rsidR="00DD4CC1" w:rsidRPr="00DD4CC1" w:rsidRDefault="00DD4CC1" w:rsidP="002279E7">
      <w:pPr>
        <w:rPr>
          <w:rFonts w:ascii="Times New Roman" w:hAnsi="Times New Roman" w:cs="Times New Roman"/>
          <w:b/>
          <w:sz w:val="36"/>
          <w:szCs w:val="36"/>
        </w:rPr>
      </w:pPr>
      <w:r w:rsidRPr="00DD4CC1">
        <w:rPr>
          <w:rFonts w:ascii="Times New Roman" w:hAnsi="Times New Roman" w:cs="Times New Roman"/>
          <w:b/>
          <w:sz w:val="36"/>
          <w:szCs w:val="36"/>
        </w:rPr>
        <w:t>Output</w:t>
      </w:r>
      <w:r>
        <w:rPr>
          <w:rFonts w:ascii="Times New Roman" w:hAnsi="Times New Roman" w:cs="Times New Roman"/>
          <w:b/>
          <w:sz w:val="36"/>
          <w:szCs w:val="36"/>
        </w:rPr>
        <w:t>:</w:t>
      </w:r>
    </w:p>
    <w:p w14:paraId="2D58AF4E" w14:textId="3C485947" w:rsidR="002279E7" w:rsidRPr="002279E7" w:rsidRDefault="002279E7" w:rsidP="002279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E95DA6D" wp14:editId="03C02CB3">
            <wp:extent cx="6858000" cy="33877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97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40118" w14:textId="77777777" w:rsidR="00DD4CC1" w:rsidRDefault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Selection sort:</w:t>
      </w:r>
    </w:p>
    <w:p w14:paraId="3BDFD2FC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lastRenderedPageBreak/>
        <w:t>#include&lt;iostream&gt;</w:t>
      </w:r>
    </w:p>
    <w:p w14:paraId="14ADF04E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>using namespace std;</w:t>
      </w:r>
    </w:p>
    <w:p w14:paraId="4ACB8998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int </w:t>
      </w:r>
      <w:proofErr w:type="spellStart"/>
      <w:r w:rsidRPr="00DD4CC1">
        <w:rPr>
          <w:rFonts w:ascii="Times New Roman" w:hAnsi="Times New Roman" w:cs="Times New Roman"/>
        </w:rPr>
        <w:t>comp_no</w:t>
      </w:r>
      <w:proofErr w:type="spellEnd"/>
      <w:r w:rsidRPr="00DD4CC1">
        <w:rPr>
          <w:rFonts w:ascii="Times New Roman" w:hAnsi="Times New Roman" w:cs="Times New Roman"/>
        </w:rPr>
        <w:t xml:space="preserve"> =0, </w:t>
      </w:r>
      <w:proofErr w:type="spellStart"/>
      <w:r w:rsidRPr="00DD4CC1">
        <w:rPr>
          <w:rFonts w:ascii="Times New Roman" w:hAnsi="Times New Roman" w:cs="Times New Roman"/>
        </w:rPr>
        <w:t>swap_no</w:t>
      </w:r>
      <w:proofErr w:type="spellEnd"/>
      <w:r w:rsidRPr="00DD4CC1">
        <w:rPr>
          <w:rFonts w:ascii="Times New Roman" w:hAnsi="Times New Roman" w:cs="Times New Roman"/>
        </w:rPr>
        <w:t xml:space="preserve"> = 0;</w:t>
      </w:r>
    </w:p>
    <w:p w14:paraId="7D6A60A9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>int main()</w:t>
      </w:r>
    </w:p>
    <w:p w14:paraId="481AF9AC" w14:textId="79E75BE9" w:rsidR="00DD4CC1" w:rsidRPr="00DD4CC1" w:rsidRDefault="00DD4CC1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{ </w:t>
      </w:r>
      <w:r w:rsidRPr="00DD4CC1">
        <w:rPr>
          <w:rFonts w:ascii="Times New Roman" w:hAnsi="Times New Roman" w:cs="Times New Roman"/>
        </w:rPr>
        <w:t xml:space="preserve"> int n;</w:t>
      </w:r>
    </w:p>
    <w:p w14:paraId="4DE9231C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 xml:space="preserve"> &lt;&lt; "Please enter the size of an array: ";</w:t>
      </w:r>
    </w:p>
    <w:p w14:paraId="03F4CB08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</w:t>
      </w:r>
      <w:proofErr w:type="spellStart"/>
      <w:r w:rsidRPr="00DD4CC1">
        <w:rPr>
          <w:rFonts w:ascii="Times New Roman" w:hAnsi="Times New Roman" w:cs="Times New Roman"/>
        </w:rPr>
        <w:t>cin</w:t>
      </w:r>
      <w:proofErr w:type="spellEnd"/>
      <w:r w:rsidRPr="00DD4CC1">
        <w:rPr>
          <w:rFonts w:ascii="Times New Roman" w:hAnsi="Times New Roman" w:cs="Times New Roman"/>
        </w:rPr>
        <w:t xml:space="preserve"> &gt;&gt; n;</w:t>
      </w:r>
    </w:p>
    <w:p w14:paraId="611DADEC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int a[n];</w:t>
      </w:r>
    </w:p>
    <w:p w14:paraId="4AA62388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 xml:space="preserve"> &lt;&lt; "Please enter the elements of the array: ";</w:t>
      </w:r>
    </w:p>
    <w:p w14:paraId="62ADE85A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for(int 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 xml:space="preserve"> = 0; 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 xml:space="preserve"> &lt; n; 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++)</w:t>
      </w:r>
    </w:p>
    <w:p w14:paraId="44B7BDA1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{</w:t>
      </w:r>
    </w:p>
    <w:p w14:paraId="57F2A9C5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</w:t>
      </w:r>
      <w:proofErr w:type="spellStart"/>
      <w:r w:rsidRPr="00DD4CC1">
        <w:rPr>
          <w:rFonts w:ascii="Times New Roman" w:hAnsi="Times New Roman" w:cs="Times New Roman"/>
        </w:rPr>
        <w:t>cin</w:t>
      </w:r>
      <w:proofErr w:type="spellEnd"/>
      <w:r w:rsidRPr="00DD4CC1">
        <w:rPr>
          <w:rFonts w:ascii="Times New Roman" w:hAnsi="Times New Roman" w:cs="Times New Roman"/>
        </w:rPr>
        <w:t xml:space="preserve"> &gt;&gt; a[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];</w:t>
      </w:r>
    </w:p>
    <w:p w14:paraId="1367D412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}</w:t>
      </w:r>
    </w:p>
    <w:p w14:paraId="4762FDAE" w14:textId="217211AC" w:rsidR="00DD4CC1" w:rsidRPr="00DD4CC1" w:rsidRDefault="00DD4CC1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Pr="00DD4CC1">
        <w:rPr>
          <w:rFonts w:ascii="Times New Roman" w:hAnsi="Times New Roman" w:cs="Times New Roman"/>
        </w:rPr>
        <w:t xml:space="preserve"> 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>&lt;&lt;"\</w:t>
      </w:r>
      <w:proofErr w:type="spellStart"/>
      <w:r w:rsidRPr="00DD4CC1">
        <w:rPr>
          <w:rFonts w:ascii="Times New Roman" w:hAnsi="Times New Roman" w:cs="Times New Roman"/>
        </w:rPr>
        <w:t>nUnsorted</w:t>
      </w:r>
      <w:proofErr w:type="spellEnd"/>
      <w:r w:rsidRPr="00DD4CC1">
        <w:rPr>
          <w:rFonts w:ascii="Times New Roman" w:hAnsi="Times New Roman" w:cs="Times New Roman"/>
        </w:rPr>
        <w:t xml:space="preserve"> array: ";</w:t>
      </w:r>
    </w:p>
    <w:p w14:paraId="3BAACC03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for(int 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 xml:space="preserve"> = 0; 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 xml:space="preserve"> &lt; n; 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++)</w:t>
      </w:r>
    </w:p>
    <w:p w14:paraId="226153BA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{</w:t>
      </w:r>
    </w:p>
    <w:p w14:paraId="0AD5C8BC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 xml:space="preserve"> &lt;&lt; a[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] &lt;&lt; " ";</w:t>
      </w:r>
    </w:p>
    <w:p w14:paraId="468296AF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}</w:t>
      </w:r>
    </w:p>
    <w:p w14:paraId="6C274DE9" w14:textId="77777777" w:rsidR="00DD4CC1" w:rsidRDefault="00DD4CC1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proofErr w:type="spellStart"/>
      <w:r>
        <w:rPr>
          <w:rFonts w:ascii="Times New Roman" w:hAnsi="Times New Roman" w:cs="Times New Roman"/>
        </w:rPr>
        <w:t>cout</w:t>
      </w:r>
      <w:proofErr w:type="spellEnd"/>
      <w:r>
        <w:rPr>
          <w:rFonts w:ascii="Times New Roman" w:hAnsi="Times New Roman" w:cs="Times New Roman"/>
        </w:rPr>
        <w:t xml:space="preserve"> &lt;&lt; </w:t>
      </w:r>
      <w:proofErr w:type="spellStart"/>
      <w:r>
        <w:rPr>
          <w:rFonts w:ascii="Times New Roman" w:hAnsi="Times New Roman" w:cs="Times New Roman"/>
        </w:rPr>
        <w:t>endl</w:t>
      </w:r>
      <w:proofErr w:type="spellEnd"/>
      <w:r>
        <w:rPr>
          <w:rFonts w:ascii="Times New Roman" w:hAnsi="Times New Roman" w:cs="Times New Roman"/>
        </w:rPr>
        <w:t xml:space="preserve"> &lt;&lt; </w:t>
      </w:r>
      <w:proofErr w:type="spellStart"/>
      <w:r>
        <w:rPr>
          <w:rFonts w:ascii="Times New Roman" w:hAnsi="Times New Roman" w:cs="Times New Roman"/>
        </w:rPr>
        <w:t>endl</w:t>
      </w:r>
      <w:proofErr w:type="spellEnd"/>
      <w:r>
        <w:rPr>
          <w:rFonts w:ascii="Times New Roman" w:hAnsi="Times New Roman" w:cs="Times New Roman"/>
        </w:rPr>
        <w:t>;</w:t>
      </w:r>
    </w:p>
    <w:p w14:paraId="7150EAD1" w14:textId="792B5768" w:rsidR="00DD4CC1" w:rsidRPr="00DD4CC1" w:rsidRDefault="00DD4CC1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DD4CC1">
        <w:rPr>
          <w:rFonts w:ascii="Times New Roman" w:hAnsi="Times New Roman" w:cs="Times New Roman"/>
        </w:rPr>
        <w:t xml:space="preserve"> int </w:t>
      </w:r>
      <w:proofErr w:type="spellStart"/>
      <w:r w:rsidRPr="00DD4CC1">
        <w:rPr>
          <w:rFonts w:ascii="Times New Roman" w:hAnsi="Times New Roman" w:cs="Times New Roman"/>
        </w:rPr>
        <w:t>i,j,loc,temp,min,accept_swap</w:t>
      </w:r>
      <w:proofErr w:type="spellEnd"/>
      <w:r w:rsidRPr="00DD4CC1">
        <w:rPr>
          <w:rFonts w:ascii="Times New Roman" w:hAnsi="Times New Roman" w:cs="Times New Roman"/>
        </w:rPr>
        <w:t>;</w:t>
      </w:r>
    </w:p>
    <w:p w14:paraId="55FDF1A3" w14:textId="720144B8" w:rsidR="00DD4CC1" w:rsidRPr="00DD4CC1" w:rsidRDefault="00DD4CC1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DD4CC1">
        <w:rPr>
          <w:rFonts w:ascii="Times New Roman" w:hAnsi="Times New Roman" w:cs="Times New Roman"/>
        </w:rPr>
        <w:t xml:space="preserve"> for(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=0;i&lt;n-1;i++)</w:t>
      </w:r>
    </w:p>
    <w:p w14:paraId="0A2BD315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{</w:t>
      </w:r>
    </w:p>
    <w:p w14:paraId="4E4D9070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min=a[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];</w:t>
      </w:r>
    </w:p>
    <w:p w14:paraId="10AB014A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loc=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;</w:t>
      </w:r>
    </w:p>
    <w:p w14:paraId="0B5D3D3E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for(j=i+1;j&lt;</w:t>
      </w:r>
      <w:proofErr w:type="spellStart"/>
      <w:r w:rsidRPr="00DD4CC1">
        <w:rPr>
          <w:rFonts w:ascii="Times New Roman" w:hAnsi="Times New Roman" w:cs="Times New Roman"/>
        </w:rPr>
        <w:t>n;j</w:t>
      </w:r>
      <w:proofErr w:type="spellEnd"/>
      <w:r w:rsidRPr="00DD4CC1">
        <w:rPr>
          <w:rFonts w:ascii="Times New Roman" w:hAnsi="Times New Roman" w:cs="Times New Roman"/>
        </w:rPr>
        <w:t>++)</w:t>
      </w:r>
    </w:p>
    <w:p w14:paraId="13032055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{</w:t>
      </w:r>
    </w:p>
    <w:p w14:paraId="79FC282E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</w:t>
      </w:r>
      <w:proofErr w:type="spellStart"/>
      <w:r w:rsidRPr="00DD4CC1">
        <w:rPr>
          <w:rFonts w:ascii="Times New Roman" w:hAnsi="Times New Roman" w:cs="Times New Roman"/>
        </w:rPr>
        <w:t>comp_no</w:t>
      </w:r>
      <w:proofErr w:type="spellEnd"/>
      <w:r w:rsidRPr="00DD4CC1">
        <w:rPr>
          <w:rFonts w:ascii="Times New Roman" w:hAnsi="Times New Roman" w:cs="Times New Roman"/>
        </w:rPr>
        <w:t>++;</w:t>
      </w:r>
    </w:p>
    <w:p w14:paraId="599E5B9B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if(min&gt;a[j])</w:t>
      </w:r>
    </w:p>
    <w:p w14:paraId="2B2D1C8E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{</w:t>
      </w:r>
    </w:p>
    <w:p w14:paraId="7CAD45DB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lastRenderedPageBreak/>
        <w:t xml:space="preserve">                min=a[j];</w:t>
      </w:r>
    </w:p>
    <w:p w14:paraId="1E5DCD55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    </w:t>
      </w:r>
      <w:proofErr w:type="spellStart"/>
      <w:r w:rsidRPr="00DD4CC1">
        <w:rPr>
          <w:rFonts w:ascii="Times New Roman" w:hAnsi="Times New Roman" w:cs="Times New Roman"/>
        </w:rPr>
        <w:t>accept_swap</w:t>
      </w:r>
      <w:proofErr w:type="spellEnd"/>
      <w:r w:rsidRPr="00DD4CC1">
        <w:rPr>
          <w:rFonts w:ascii="Times New Roman" w:hAnsi="Times New Roman" w:cs="Times New Roman"/>
        </w:rPr>
        <w:t xml:space="preserve"> = j;</w:t>
      </w:r>
    </w:p>
    <w:p w14:paraId="0F9B0994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    loc=</w:t>
      </w:r>
      <w:proofErr w:type="spellStart"/>
      <w:r w:rsidRPr="00DD4CC1">
        <w:rPr>
          <w:rFonts w:ascii="Times New Roman" w:hAnsi="Times New Roman" w:cs="Times New Roman"/>
        </w:rPr>
        <w:t>accept_swap</w:t>
      </w:r>
      <w:proofErr w:type="spellEnd"/>
      <w:r w:rsidRPr="00DD4CC1">
        <w:rPr>
          <w:rFonts w:ascii="Times New Roman" w:hAnsi="Times New Roman" w:cs="Times New Roman"/>
        </w:rPr>
        <w:t>;</w:t>
      </w:r>
    </w:p>
    <w:p w14:paraId="49CB221F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}</w:t>
      </w:r>
    </w:p>
    <w:p w14:paraId="10E8D150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}</w:t>
      </w:r>
    </w:p>
    <w:p w14:paraId="4EB29991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if (loc == </w:t>
      </w:r>
      <w:proofErr w:type="spellStart"/>
      <w:r w:rsidRPr="00DD4CC1">
        <w:rPr>
          <w:rFonts w:ascii="Times New Roman" w:hAnsi="Times New Roman" w:cs="Times New Roman"/>
        </w:rPr>
        <w:t>accept_swap</w:t>
      </w:r>
      <w:proofErr w:type="spellEnd"/>
      <w:r w:rsidRPr="00DD4CC1">
        <w:rPr>
          <w:rFonts w:ascii="Times New Roman" w:hAnsi="Times New Roman" w:cs="Times New Roman"/>
        </w:rPr>
        <w:t>)</w:t>
      </w:r>
    </w:p>
    <w:p w14:paraId="34BA2FA9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{</w:t>
      </w:r>
    </w:p>
    <w:p w14:paraId="65C33405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    </w:t>
      </w:r>
      <w:proofErr w:type="spellStart"/>
      <w:r w:rsidRPr="00DD4CC1">
        <w:rPr>
          <w:rFonts w:ascii="Times New Roman" w:hAnsi="Times New Roman" w:cs="Times New Roman"/>
        </w:rPr>
        <w:t>swap_no</w:t>
      </w:r>
      <w:proofErr w:type="spellEnd"/>
      <w:r w:rsidRPr="00DD4CC1">
        <w:rPr>
          <w:rFonts w:ascii="Times New Roman" w:hAnsi="Times New Roman" w:cs="Times New Roman"/>
        </w:rPr>
        <w:t>++;</w:t>
      </w:r>
    </w:p>
    <w:p w14:paraId="0CAF848D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}</w:t>
      </w:r>
    </w:p>
    <w:p w14:paraId="447CDBCE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temp=a[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];</w:t>
      </w:r>
    </w:p>
    <w:p w14:paraId="05094BBA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a[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]=a[loc];</w:t>
      </w:r>
    </w:p>
    <w:p w14:paraId="50AAC289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    a[loc]=temp;</w:t>
      </w:r>
    </w:p>
    <w:p w14:paraId="41F5E2CD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}</w:t>
      </w:r>
    </w:p>
    <w:p w14:paraId="62CBDBDC" w14:textId="4C561C7E" w:rsidR="00DD4CC1" w:rsidRPr="00DD4CC1" w:rsidRDefault="00DD4CC1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Pr="00DD4CC1">
        <w:rPr>
          <w:rFonts w:ascii="Times New Roman" w:hAnsi="Times New Roman" w:cs="Times New Roman"/>
        </w:rPr>
        <w:t xml:space="preserve">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>&lt;&lt;"\</w:t>
      </w:r>
      <w:proofErr w:type="spellStart"/>
      <w:r w:rsidRPr="00DD4CC1">
        <w:rPr>
          <w:rFonts w:ascii="Times New Roman" w:hAnsi="Times New Roman" w:cs="Times New Roman"/>
        </w:rPr>
        <w:t>nSorted</w:t>
      </w:r>
      <w:proofErr w:type="spellEnd"/>
      <w:r w:rsidRPr="00DD4CC1">
        <w:rPr>
          <w:rFonts w:ascii="Times New Roman" w:hAnsi="Times New Roman" w:cs="Times New Roman"/>
        </w:rPr>
        <w:t xml:space="preserve"> Elements: ";</w:t>
      </w:r>
    </w:p>
    <w:p w14:paraId="41BE791D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for(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=0;i&lt;</w:t>
      </w:r>
      <w:proofErr w:type="spellStart"/>
      <w:r w:rsidRPr="00DD4CC1">
        <w:rPr>
          <w:rFonts w:ascii="Times New Roman" w:hAnsi="Times New Roman" w:cs="Times New Roman"/>
        </w:rPr>
        <w:t>n;i</w:t>
      </w:r>
      <w:proofErr w:type="spellEnd"/>
      <w:r w:rsidRPr="00DD4CC1">
        <w:rPr>
          <w:rFonts w:ascii="Times New Roman" w:hAnsi="Times New Roman" w:cs="Times New Roman"/>
        </w:rPr>
        <w:t>++)</w:t>
      </w:r>
    </w:p>
    <w:p w14:paraId="019FEB73" w14:textId="40074B9A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{</w:t>
      </w:r>
      <w:r w:rsidRPr="00DD4CC1">
        <w:rPr>
          <w:rFonts w:ascii="Times New Roman" w:hAnsi="Times New Roman" w:cs="Times New Roman"/>
        </w:rPr>
        <w:t xml:space="preserve">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>&lt;&lt;a[</w:t>
      </w:r>
      <w:proofErr w:type="spellStart"/>
      <w:r w:rsidRPr="00DD4CC1">
        <w:rPr>
          <w:rFonts w:ascii="Times New Roman" w:hAnsi="Times New Roman" w:cs="Times New Roman"/>
        </w:rPr>
        <w:t>i</w:t>
      </w:r>
      <w:proofErr w:type="spellEnd"/>
      <w:r w:rsidRPr="00DD4CC1">
        <w:rPr>
          <w:rFonts w:ascii="Times New Roman" w:hAnsi="Times New Roman" w:cs="Times New Roman"/>
        </w:rPr>
        <w:t>]&lt;&lt;" ";</w:t>
      </w:r>
    </w:p>
    <w:p w14:paraId="11C12DD3" w14:textId="7D45E952" w:rsidR="00DD4CC1" w:rsidRPr="00DD4CC1" w:rsidRDefault="00A92392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}</w:t>
      </w:r>
      <w:proofErr w:type="spellStart"/>
      <w:r w:rsidR="00DD4CC1" w:rsidRPr="00DD4CC1">
        <w:rPr>
          <w:rFonts w:ascii="Times New Roman" w:hAnsi="Times New Roman" w:cs="Times New Roman"/>
        </w:rPr>
        <w:t>cout</w:t>
      </w:r>
      <w:proofErr w:type="spellEnd"/>
      <w:r w:rsidR="00DD4CC1" w:rsidRPr="00DD4CC1">
        <w:rPr>
          <w:rFonts w:ascii="Times New Roman" w:hAnsi="Times New Roman" w:cs="Times New Roman"/>
        </w:rPr>
        <w:t xml:space="preserve"> &lt;&lt; </w:t>
      </w:r>
      <w:proofErr w:type="spellStart"/>
      <w:r w:rsidR="00DD4CC1" w:rsidRPr="00DD4CC1">
        <w:rPr>
          <w:rFonts w:ascii="Times New Roman" w:hAnsi="Times New Roman" w:cs="Times New Roman"/>
        </w:rPr>
        <w:t>endl</w:t>
      </w:r>
      <w:proofErr w:type="spellEnd"/>
      <w:r w:rsidR="00DD4CC1" w:rsidRPr="00DD4CC1">
        <w:rPr>
          <w:rFonts w:ascii="Times New Roman" w:hAnsi="Times New Roman" w:cs="Times New Roman"/>
        </w:rPr>
        <w:t xml:space="preserve"> &lt;&lt; </w:t>
      </w:r>
      <w:proofErr w:type="spellStart"/>
      <w:r w:rsidR="00DD4CC1" w:rsidRPr="00DD4CC1">
        <w:rPr>
          <w:rFonts w:ascii="Times New Roman" w:hAnsi="Times New Roman" w:cs="Times New Roman"/>
        </w:rPr>
        <w:t>endl</w:t>
      </w:r>
      <w:proofErr w:type="spellEnd"/>
      <w:r w:rsidR="00DD4CC1" w:rsidRPr="00DD4CC1">
        <w:rPr>
          <w:rFonts w:ascii="Times New Roman" w:hAnsi="Times New Roman" w:cs="Times New Roman"/>
        </w:rPr>
        <w:t>;</w:t>
      </w:r>
    </w:p>
    <w:p w14:paraId="3B07B9AA" w14:textId="77777777" w:rsidR="00DD4CC1" w:rsidRPr="00DD4CC1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  </w:t>
      </w:r>
      <w:proofErr w:type="spellStart"/>
      <w:r w:rsidRPr="00DD4CC1">
        <w:rPr>
          <w:rFonts w:ascii="Times New Roman" w:hAnsi="Times New Roman" w:cs="Times New Roman"/>
        </w:rPr>
        <w:t>cout</w:t>
      </w:r>
      <w:proofErr w:type="spellEnd"/>
      <w:r w:rsidRPr="00DD4CC1">
        <w:rPr>
          <w:rFonts w:ascii="Times New Roman" w:hAnsi="Times New Roman" w:cs="Times New Roman"/>
        </w:rPr>
        <w:t xml:space="preserve"> &lt;&lt; "\</w:t>
      </w:r>
      <w:proofErr w:type="spellStart"/>
      <w:r w:rsidRPr="00DD4CC1">
        <w:rPr>
          <w:rFonts w:ascii="Times New Roman" w:hAnsi="Times New Roman" w:cs="Times New Roman"/>
        </w:rPr>
        <w:t>nNumber</w:t>
      </w:r>
      <w:proofErr w:type="spellEnd"/>
      <w:r w:rsidRPr="00DD4CC1">
        <w:rPr>
          <w:rFonts w:ascii="Times New Roman" w:hAnsi="Times New Roman" w:cs="Times New Roman"/>
        </w:rPr>
        <w:t xml:space="preserve"> of comparisons: " &lt;&lt;</w:t>
      </w:r>
      <w:proofErr w:type="spellStart"/>
      <w:r w:rsidRPr="00DD4CC1">
        <w:rPr>
          <w:rFonts w:ascii="Times New Roman" w:hAnsi="Times New Roman" w:cs="Times New Roman"/>
        </w:rPr>
        <w:t>comp_no</w:t>
      </w:r>
      <w:proofErr w:type="spellEnd"/>
      <w:r w:rsidRPr="00DD4CC1">
        <w:rPr>
          <w:rFonts w:ascii="Times New Roman" w:hAnsi="Times New Roman" w:cs="Times New Roman"/>
        </w:rPr>
        <w:t xml:space="preserve"> &lt;&lt; </w:t>
      </w:r>
      <w:proofErr w:type="spellStart"/>
      <w:r w:rsidRPr="00DD4CC1">
        <w:rPr>
          <w:rFonts w:ascii="Times New Roman" w:hAnsi="Times New Roman" w:cs="Times New Roman"/>
        </w:rPr>
        <w:t>endl</w:t>
      </w:r>
      <w:proofErr w:type="spellEnd"/>
      <w:r w:rsidRPr="00DD4CC1">
        <w:rPr>
          <w:rFonts w:ascii="Times New Roman" w:hAnsi="Times New Roman" w:cs="Times New Roman"/>
        </w:rPr>
        <w:t>;</w:t>
      </w:r>
    </w:p>
    <w:p w14:paraId="0CCB5190" w14:textId="77777777" w:rsidR="00A92392" w:rsidRDefault="00DD4CC1" w:rsidP="00DD4CC1">
      <w:pPr>
        <w:rPr>
          <w:rFonts w:ascii="Times New Roman" w:hAnsi="Times New Roman" w:cs="Times New Roman"/>
        </w:rPr>
      </w:pPr>
      <w:r w:rsidRPr="00DD4CC1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</w:t>
      </w:r>
      <w:proofErr w:type="spellStart"/>
      <w:r>
        <w:rPr>
          <w:rFonts w:ascii="Times New Roman" w:hAnsi="Times New Roman" w:cs="Times New Roman"/>
        </w:rPr>
        <w:t>cout</w:t>
      </w:r>
      <w:proofErr w:type="spellEnd"/>
      <w:r>
        <w:rPr>
          <w:rFonts w:ascii="Times New Roman" w:hAnsi="Times New Roman" w:cs="Times New Roman"/>
        </w:rPr>
        <w:t xml:space="preserve"> &lt;&lt; "\</w:t>
      </w:r>
      <w:proofErr w:type="spellStart"/>
      <w:r>
        <w:rPr>
          <w:rFonts w:ascii="Times New Roman" w:hAnsi="Times New Roman" w:cs="Times New Roman"/>
        </w:rPr>
        <w:t>nNumber</w:t>
      </w:r>
      <w:proofErr w:type="spellEnd"/>
      <w:r>
        <w:rPr>
          <w:rFonts w:ascii="Times New Roman" w:hAnsi="Times New Roman" w:cs="Times New Roman"/>
        </w:rPr>
        <w:t xml:space="preserve"> of swap </w:t>
      </w:r>
      <w:r w:rsidRPr="00DD4CC1">
        <w:rPr>
          <w:rFonts w:ascii="Times New Roman" w:hAnsi="Times New Roman" w:cs="Times New Roman"/>
        </w:rPr>
        <w:t>: " &lt;&lt;</w:t>
      </w:r>
      <w:proofErr w:type="spellStart"/>
      <w:r w:rsidRPr="00DD4CC1">
        <w:rPr>
          <w:rFonts w:ascii="Times New Roman" w:hAnsi="Times New Roman" w:cs="Times New Roman"/>
        </w:rPr>
        <w:t>swap_no</w:t>
      </w:r>
      <w:proofErr w:type="spellEnd"/>
      <w:r w:rsidRPr="00DD4CC1">
        <w:rPr>
          <w:rFonts w:ascii="Times New Roman" w:hAnsi="Times New Roman" w:cs="Times New Roman"/>
        </w:rPr>
        <w:t xml:space="preserve"> &lt;&lt; </w:t>
      </w:r>
      <w:proofErr w:type="spellStart"/>
      <w:r w:rsidRPr="00DD4CC1">
        <w:rPr>
          <w:rFonts w:ascii="Times New Roman" w:hAnsi="Times New Roman" w:cs="Times New Roman"/>
        </w:rPr>
        <w:t>endl</w:t>
      </w:r>
      <w:proofErr w:type="spellEnd"/>
      <w:r w:rsidRPr="00DD4CC1">
        <w:rPr>
          <w:rFonts w:ascii="Times New Roman" w:hAnsi="Times New Roman" w:cs="Times New Roman"/>
        </w:rPr>
        <w:t xml:space="preserve">; </w:t>
      </w:r>
      <w:r w:rsidR="00A92392">
        <w:rPr>
          <w:rFonts w:ascii="Times New Roman" w:hAnsi="Times New Roman" w:cs="Times New Roman"/>
        </w:rPr>
        <w:t xml:space="preserve">  </w:t>
      </w:r>
    </w:p>
    <w:p w14:paraId="21A705EC" w14:textId="7E14DAD5" w:rsidR="00A92392" w:rsidRDefault="00A92392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r w:rsidR="00DD4CC1" w:rsidRPr="00DD4CC1">
        <w:rPr>
          <w:rFonts w:ascii="Times New Roman" w:hAnsi="Times New Roman" w:cs="Times New Roman"/>
        </w:rPr>
        <w:t>return 0;</w:t>
      </w:r>
      <w:r>
        <w:rPr>
          <w:rFonts w:ascii="Times New Roman" w:hAnsi="Times New Roman" w:cs="Times New Roman"/>
        </w:rPr>
        <w:t>}</w:t>
      </w:r>
    </w:p>
    <w:p w14:paraId="3B24C72B" w14:textId="77777777" w:rsidR="00A92392" w:rsidRDefault="00A92392" w:rsidP="00DD4CC1">
      <w:pPr>
        <w:rPr>
          <w:rFonts w:ascii="Times New Roman" w:hAnsi="Times New Roman" w:cs="Times New Roman"/>
          <w:b/>
          <w:sz w:val="40"/>
          <w:szCs w:val="40"/>
        </w:rPr>
      </w:pPr>
    </w:p>
    <w:p w14:paraId="0CF997D0" w14:textId="77777777" w:rsidR="00A92392" w:rsidRDefault="00A92392" w:rsidP="00DD4CC1">
      <w:pPr>
        <w:rPr>
          <w:rFonts w:ascii="Times New Roman" w:hAnsi="Times New Roman" w:cs="Times New Roman"/>
          <w:b/>
          <w:sz w:val="40"/>
          <w:szCs w:val="40"/>
        </w:rPr>
      </w:pPr>
    </w:p>
    <w:p w14:paraId="5E41BC36" w14:textId="77777777" w:rsidR="00A92392" w:rsidRDefault="00A92392" w:rsidP="00DD4CC1">
      <w:pPr>
        <w:rPr>
          <w:rFonts w:ascii="Times New Roman" w:hAnsi="Times New Roman" w:cs="Times New Roman"/>
          <w:b/>
          <w:sz w:val="40"/>
          <w:szCs w:val="40"/>
        </w:rPr>
      </w:pPr>
    </w:p>
    <w:p w14:paraId="011C1AE3" w14:textId="36AF0FE3" w:rsidR="00A92392" w:rsidRPr="00A92392" w:rsidRDefault="00203DB9" w:rsidP="00DD4CC1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O</w:t>
      </w:r>
      <w:r w:rsidR="00A92392" w:rsidRPr="00A92392">
        <w:rPr>
          <w:rFonts w:ascii="Times New Roman" w:hAnsi="Times New Roman" w:cs="Times New Roman"/>
          <w:b/>
          <w:sz w:val="40"/>
          <w:szCs w:val="40"/>
        </w:rPr>
        <w:t>utput:</w:t>
      </w:r>
    </w:p>
    <w:p w14:paraId="7F8A6D25" w14:textId="1872F26F" w:rsidR="002279E7" w:rsidRPr="00A92392" w:rsidRDefault="00A92392" w:rsidP="00DD4C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noProof/>
          <w:sz w:val="36"/>
          <w:szCs w:val="36"/>
          <w:u w:val="single"/>
        </w:rPr>
        <w:lastRenderedPageBreak/>
        <w:drawing>
          <wp:inline distT="0" distB="0" distL="0" distR="0" wp14:anchorId="1696B209" wp14:editId="1D202E65">
            <wp:extent cx="6934200" cy="4343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399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342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79E7" w:rsidRPr="002279E7">
        <w:rPr>
          <w:rFonts w:ascii="Times New Roman" w:hAnsi="Times New Roman" w:cs="Times New Roman"/>
          <w:b/>
          <w:sz w:val="36"/>
          <w:szCs w:val="36"/>
          <w:u w:val="single"/>
        </w:rPr>
        <w:br w:type="page"/>
      </w:r>
    </w:p>
    <w:p w14:paraId="5A0E86BA" w14:textId="76E2F7CA" w:rsidR="002279E7" w:rsidRDefault="00A92392" w:rsidP="007B24EC">
      <w:pPr>
        <w:spacing w:after="0"/>
        <w:jc w:val="both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A92392">
        <w:rPr>
          <w:rFonts w:ascii="Times New Roman" w:hAnsi="Times New Roman" w:cs="Times New Roman"/>
          <w:b/>
          <w:sz w:val="36"/>
          <w:szCs w:val="36"/>
          <w:u w:val="single"/>
        </w:rPr>
        <w:lastRenderedPageBreak/>
        <w:t>Insertion sort</w:t>
      </w:r>
      <w:r>
        <w:rPr>
          <w:rFonts w:ascii="Times New Roman" w:hAnsi="Times New Roman" w:cs="Times New Roman"/>
          <w:b/>
          <w:sz w:val="36"/>
          <w:szCs w:val="36"/>
          <w:u w:val="single"/>
        </w:rPr>
        <w:t>:</w:t>
      </w:r>
    </w:p>
    <w:p w14:paraId="733876EA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#include &lt;iostream&gt;</w:t>
      </w:r>
    </w:p>
    <w:p w14:paraId="5836DEE0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using namespace std;</w:t>
      </w:r>
    </w:p>
    <w:p w14:paraId="4C11188E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46E7EFFA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int main()</w:t>
      </w:r>
    </w:p>
    <w:p w14:paraId="4AEE3558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{</w:t>
      </w:r>
    </w:p>
    <w:p w14:paraId="2F813D8C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int n,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, j, temp, </w:t>
      </w:r>
      <w:proofErr w:type="spellStart"/>
      <w:r w:rsidRPr="00A92392">
        <w:rPr>
          <w:rFonts w:ascii="Times New Roman" w:hAnsi="Times New Roman" w:cs="Times New Roman"/>
        </w:rPr>
        <w:t>no_swap</w:t>
      </w:r>
      <w:proofErr w:type="spellEnd"/>
      <w:r w:rsidRPr="00A92392">
        <w:rPr>
          <w:rFonts w:ascii="Times New Roman" w:hAnsi="Times New Roman" w:cs="Times New Roman"/>
        </w:rPr>
        <w:t>=0, comp=0;</w:t>
      </w:r>
    </w:p>
    <w:p w14:paraId="0C22EFC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 xml:space="preserve"> &lt;&lt; "Please enter the size of an array: ";</w:t>
      </w:r>
    </w:p>
    <w:p w14:paraId="3354E5C1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</w:t>
      </w:r>
      <w:proofErr w:type="spellStart"/>
      <w:r w:rsidRPr="00A92392">
        <w:rPr>
          <w:rFonts w:ascii="Times New Roman" w:hAnsi="Times New Roman" w:cs="Times New Roman"/>
        </w:rPr>
        <w:t>cin</w:t>
      </w:r>
      <w:proofErr w:type="spellEnd"/>
      <w:r w:rsidRPr="00A92392">
        <w:rPr>
          <w:rFonts w:ascii="Times New Roman" w:hAnsi="Times New Roman" w:cs="Times New Roman"/>
        </w:rPr>
        <w:t xml:space="preserve"> &gt;&gt; n;</w:t>
      </w:r>
    </w:p>
    <w:p w14:paraId="5AFEF5C1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int array[n];</w:t>
      </w:r>
    </w:p>
    <w:p w14:paraId="0226C263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>&lt;&lt; "Please enter the elements of an array: ";</w:t>
      </w:r>
    </w:p>
    <w:p w14:paraId="23FBF83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for (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 = 0;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 &lt; n;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++)</w:t>
      </w:r>
    </w:p>
    <w:p w14:paraId="146DAB20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{</w:t>
      </w:r>
    </w:p>
    <w:p w14:paraId="4E4AB900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</w:t>
      </w:r>
      <w:proofErr w:type="spellStart"/>
      <w:r w:rsidRPr="00A92392">
        <w:rPr>
          <w:rFonts w:ascii="Times New Roman" w:hAnsi="Times New Roman" w:cs="Times New Roman"/>
        </w:rPr>
        <w:t>cin</w:t>
      </w:r>
      <w:proofErr w:type="spellEnd"/>
      <w:r w:rsidRPr="00A92392">
        <w:rPr>
          <w:rFonts w:ascii="Times New Roman" w:hAnsi="Times New Roman" w:cs="Times New Roman"/>
        </w:rPr>
        <w:t xml:space="preserve"> &gt;&gt; array[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];</w:t>
      </w:r>
    </w:p>
    <w:p w14:paraId="23A80EB1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}</w:t>
      </w:r>
    </w:p>
    <w:p w14:paraId="0148600A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50991AE7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>&lt;&lt;"\</w:t>
      </w:r>
      <w:proofErr w:type="spellStart"/>
      <w:r w:rsidRPr="00A92392">
        <w:rPr>
          <w:rFonts w:ascii="Times New Roman" w:hAnsi="Times New Roman" w:cs="Times New Roman"/>
        </w:rPr>
        <w:t>nUnsorted</w:t>
      </w:r>
      <w:proofErr w:type="spellEnd"/>
      <w:r w:rsidRPr="00A92392">
        <w:rPr>
          <w:rFonts w:ascii="Times New Roman" w:hAnsi="Times New Roman" w:cs="Times New Roman"/>
        </w:rPr>
        <w:t xml:space="preserve"> array: ";</w:t>
      </w:r>
    </w:p>
    <w:p w14:paraId="1CA9DD66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for(int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 = 0;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 &lt; n;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++)</w:t>
      </w:r>
    </w:p>
    <w:p w14:paraId="3B9F49F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{</w:t>
      </w:r>
    </w:p>
    <w:p w14:paraId="68E4DC72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 xml:space="preserve"> &lt;&lt; array[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] &lt;&lt; " ";</w:t>
      </w:r>
    </w:p>
    <w:p w14:paraId="2EE9F435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}</w:t>
      </w:r>
    </w:p>
    <w:p w14:paraId="604A5338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 xml:space="preserve">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 xml:space="preserve">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>;</w:t>
      </w:r>
    </w:p>
    <w:p w14:paraId="1E676D81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00E09F65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for (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 = 1;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 xml:space="preserve"> &lt; n;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++)</w:t>
      </w:r>
    </w:p>
    <w:p w14:paraId="444F9BA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{</w:t>
      </w:r>
    </w:p>
    <w:p w14:paraId="3D12B407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j = 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;</w:t>
      </w:r>
    </w:p>
    <w:p w14:paraId="1191407F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while (j &gt; 0)</w:t>
      </w:r>
    </w:p>
    <w:p w14:paraId="0C63F459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{</w:t>
      </w:r>
    </w:p>
    <w:p w14:paraId="71A1B440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comp++;</w:t>
      </w:r>
    </w:p>
    <w:p w14:paraId="638CE4BF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if(array[j - 1] &gt; array[j])</w:t>
      </w:r>
    </w:p>
    <w:p w14:paraId="2F306A00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{</w:t>
      </w:r>
    </w:p>
    <w:p w14:paraId="6F5F4A1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  temp = array[j - 1];</w:t>
      </w:r>
    </w:p>
    <w:p w14:paraId="35A9D76E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  array[j - 1] = array[j];</w:t>
      </w:r>
    </w:p>
    <w:p w14:paraId="4FBA5BAB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  array[j] = temp;</w:t>
      </w:r>
    </w:p>
    <w:p w14:paraId="3B5B9E9D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  </w:t>
      </w:r>
      <w:proofErr w:type="spellStart"/>
      <w:r w:rsidRPr="00A92392">
        <w:rPr>
          <w:rFonts w:ascii="Times New Roman" w:hAnsi="Times New Roman" w:cs="Times New Roman"/>
        </w:rPr>
        <w:t>no_swap</w:t>
      </w:r>
      <w:proofErr w:type="spellEnd"/>
      <w:r w:rsidRPr="00A92392">
        <w:rPr>
          <w:rFonts w:ascii="Times New Roman" w:hAnsi="Times New Roman" w:cs="Times New Roman"/>
        </w:rPr>
        <w:t>++;</w:t>
      </w:r>
    </w:p>
    <w:p w14:paraId="44E0D1AA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  }</w:t>
      </w:r>
    </w:p>
    <w:p w14:paraId="7FD83E6C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25DFA302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  j--;</w:t>
      </w:r>
    </w:p>
    <w:p w14:paraId="0F7D3B40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  }</w:t>
      </w:r>
    </w:p>
    <w:p w14:paraId="5256D09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}</w:t>
      </w:r>
    </w:p>
    <w:p w14:paraId="678C9ECC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18B4DA91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>&lt;&lt;"Sorted Elements: ";</w:t>
      </w:r>
    </w:p>
    <w:p w14:paraId="6D31BA13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for(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=0;i&lt;</w:t>
      </w:r>
      <w:proofErr w:type="spellStart"/>
      <w:r w:rsidRPr="00A92392">
        <w:rPr>
          <w:rFonts w:ascii="Times New Roman" w:hAnsi="Times New Roman" w:cs="Times New Roman"/>
        </w:rPr>
        <w:t>n;i</w:t>
      </w:r>
      <w:proofErr w:type="spellEnd"/>
      <w:r w:rsidRPr="00A92392">
        <w:rPr>
          <w:rFonts w:ascii="Times New Roman" w:hAnsi="Times New Roman" w:cs="Times New Roman"/>
        </w:rPr>
        <w:t>++)</w:t>
      </w:r>
    </w:p>
    <w:p w14:paraId="27BC5D18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{</w:t>
      </w:r>
    </w:p>
    <w:p w14:paraId="004C34AB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>&lt;&lt;array[</w:t>
      </w:r>
      <w:proofErr w:type="spellStart"/>
      <w:r w:rsidRPr="00A92392">
        <w:rPr>
          <w:rFonts w:ascii="Times New Roman" w:hAnsi="Times New Roman" w:cs="Times New Roman"/>
        </w:rPr>
        <w:t>i</w:t>
      </w:r>
      <w:proofErr w:type="spellEnd"/>
      <w:r w:rsidRPr="00A92392">
        <w:rPr>
          <w:rFonts w:ascii="Times New Roman" w:hAnsi="Times New Roman" w:cs="Times New Roman"/>
        </w:rPr>
        <w:t>]&lt;&lt;" ";</w:t>
      </w:r>
    </w:p>
    <w:p w14:paraId="068D3A86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}</w:t>
      </w:r>
    </w:p>
    <w:p w14:paraId="730AD535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 xml:space="preserve">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 xml:space="preserve">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>;</w:t>
      </w:r>
    </w:p>
    <w:p w14:paraId="01A2591D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4C416ECC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lastRenderedPageBreak/>
        <w:t xml:space="preserve">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 xml:space="preserve"> &lt;&lt; "\</w:t>
      </w:r>
      <w:proofErr w:type="spellStart"/>
      <w:r w:rsidRPr="00A92392">
        <w:rPr>
          <w:rFonts w:ascii="Times New Roman" w:hAnsi="Times New Roman" w:cs="Times New Roman"/>
        </w:rPr>
        <w:t>nNumber</w:t>
      </w:r>
      <w:proofErr w:type="spellEnd"/>
      <w:r w:rsidRPr="00A92392">
        <w:rPr>
          <w:rFonts w:ascii="Times New Roman" w:hAnsi="Times New Roman" w:cs="Times New Roman"/>
        </w:rPr>
        <w:t xml:space="preserve"> of comparisons: " &lt;&lt;comp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>;</w:t>
      </w:r>
    </w:p>
    <w:p w14:paraId="054469F9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</w:t>
      </w:r>
      <w:proofErr w:type="spellStart"/>
      <w:r w:rsidRPr="00A92392">
        <w:rPr>
          <w:rFonts w:ascii="Times New Roman" w:hAnsi="Times New Roman" w:cs="Times New Roman"/>
        </w:rPr>
        <w:t>cout</w:t>
      </w:r>
      <w:proofErr w:type="spellEnd"/>
      <w:r w:rsidRPr="00A92392">
        <w:rPr>
          <w:rFonts w:ascii="Times New Roman" w:hAnsi="Times New Roman" w:cs="Times New Roman"/>
        </w:rPr>
        <w:t xml:space="preserve"> &lt;&lt; "\</w:t>
      </w:r>
      <w:proofErr w:type="spellStart"/>
      <w:r w:rsidRPr="00A92392">
        <w:rPr>
          <w:rFonts w:ascii="Times New Roman" w:hAnsi="Times New Roman" w:cs="Times New Roman"/>
        </w:rPr>
        <w:t>nNumber</w:t>
      </w:r>
      <w:proofErr w:type="spellEnd"/>
      <w:r w:rsidRPr="00A92392">
        <w:rPr>
          <w:rFonts w:ascii="Times New Roman" w:hAnsi="Times New Roman" w:cs="Times New Roman"/>
        </w:rPr>
        <w:t xml:space="preserve"> of exchanges: " &lt;&lt;</w:t>
      </w:r>
      <w:proofErr w:type="spellStart"/>
      <w:r w:rsidRPr="00A92392">
        <w:rPr>
          <w:rFonts w:ascii="Times New Roman" w:hAnsi="Times New Roman" w:cs="Times New Roman"/>
        </w:rPr>
        <w:t>no_swap</w:t>
      </w:r>
      <w:proofErr w:type="spellEnd"/>
      <w:r w:rsidRPr="00A92392">
        <w:rPr>
          <w:rFonts w:ascii="Times New Roman" w:hAnsi="Times New Roman" w:cs="Times New Roman"/>
        </w:rPr>
        <w:t xml:space="preserve">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 xml:space="preserve"> &lt;&lt; </w:t>
      </w:r>
      <w:proofErr w:type="spellStart"/>
      <w:r w:rsidRPr="00A92392">
        <w:rPr>
          <w:rFonts w:ascii="Times New Roman" w:hAnsi="Times New Roman" w:cs="Times New Roman"/>
        </w:rPr>
        <w:t>endl</w:t>
      </w:r>
      <w:proofErr w:type="spellEnd"/>
      <w:r w:rsidRPr="00A92392">
        <w:rPr>
          <w:rFonts w:ascii="Times New Roman" w:hAnsi="Times New Roman" w:cs="Times New Roman"/>
        </w:rPr>
        <w:t>;</w:t>
      </w:r>
    </w:p>
    <w:p w14:paraId="2CA21694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6148EA2E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     return 0;</w:t>
      </w:r>
    </w:p>
    <w:p w14:paraId="7C490993" w14:textId="454CCC50" w:rsid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  <w:r w:rsidRPr="00A92392">
        <w:rPr>
          <w:rFonts w:ascii="Times New Roman" w:hAnsi="Times New Roman" w:cs="Times New Roman"/>
        </w:rPr>
        <w:t xml:space="preserve"> }</w:t>
      </w:r>
    </w:p>
    <w:p w14:paraId="2E46FE97" w14:textId="77777777" w:rsidR="00A92392" w:rsidRDefault="00A92392" w:rsidP="00A92392">
      <w:pPr>
        <w:spacing w:after="0"/>
        <w:jc w:val="both"/>
        <w:rPr>
          <w:rFonts w:ascii="Times New Roman" w:hAnsi="Times New Roman" w:cs="Times New Roman"/>
        </w:rPr>
      </w:pPr>
    </w:p>
    <w:p w14:paraId="74A1C569" w14:textId="4AA23CA9" w:rsidR="00A92392" w:rsidRDefault="00203DB9" w:rsidP="00A92392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O</w:t>
      </w:r>
      <w:r w:rsidR="00A92392" w:rsidRPr="00A92392">
        <w:rPr>
          <w:rFonts w:ascii="Times New Roman" w:hAnsi="Times New Roman" w:cs="Times New Roman"/>
          <w:b/>
          <w:sz w:val="36"/>
          <w:szCs w:val="36"/>
        </w:rPr>
        <w:t>utput</w:t>
      </w:r>
      <w:r w:rsidR="00A92392">
        <w:rPr>
          <w:rFonts w:ascii="Times New Roman" w:hAnsi="Times New Roman" w:cs="Times New Roman"/>
          <w:b/>
          <w:sz w:val="36"/>
          <w:szCs w:val="36"/>
        </w:rPr>
        <w:t xml:space="preserve"> :</w:t>
      </w:r>
    </w:p>
    <w:p w14:paraId="07D429B3" w14:textId="77777777" w:rsidR="00820FB4" w:rsidRDefault="00820FB4" w:rsidP="00A92392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3EA13857" w14:textId="72D8EE4C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073ADCAA" wp14:editId="140B590A">
            <wp:extent cx="6858000" cy="4343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02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C3F3" w14:textId="77777777" w:rsidR="00A92392" w:rsidRPr="00A92392" w:rsidRDefault="00A92392" w:rsidP="00A92392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6C1D7F8A" w14:textId="77777777" w:rsidR="002279E7" w:rsidRDefault="002279E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4477B6CC" w14:textId="30EC889C" w:rsidR="005C3FEF" w:rsidRDefault="005C3FEF" w:rsidP="005C3FEF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2279E7">
        <w:rPr>
          <w:rFonts w:ascii="Times New Roman" w:hAnsi="Times New Roman" w:cs="Times New Roman"/>
          <w:b/>
          <w:sz w:val="32"/>
          <w:szCs w:val="32"/>
        </w:rPr>
        <w:lastRenderedPageBreak/>
        <w:t xml:space="preserve">         </w:t>
      </w:r>
      <w:r>
        <w:rPr>
          <w:rFonts w:ascii="Times New Roman" w:hAnsi="Times New Roman" w:cs="Times New Roman"/>
          <w:b/>
          <w:sz w:val="32"/>
          <w:szCs w:val="32"/>
        </w:rPr>
        <w:t xml:space="preserve">                           </w:t>
      </w:r>
      <w:r w:rsidRPr="002279E7">
        <w:rPr>
          <w:rFonts w:ascii="Times New Roman" w:hAnsi="Times New Roman" w:cs="Times New Roman"/>
          <w:b/>
          <w:sz w:val="32"/>
          <w:szCs w:val="32"/>
        </w:rPr>
        <w:t xml:space="preserve">   </w:t>
      </w:r>
      <w:r>
        <w:rPr>
          <w:rFonts w:ascii="Times New Roman" w:hAnsi="Times New Roman" w:cs="Times New Roman"/>
          <w:b/>
          <w:sz w:val="36"/>
          <w:szCs w:val="36"/>
        </w:rPr>
        <w:t>Answer to the question no 2</w:t>
      </w:r>
    </w:p>
    <w:p w14:paraId="187D0BFD" w14:textId="03F42A71" w:rsidR="00C7527A" w:rsidRDefault="00C7527A" w:rsidP="005C3FEF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Singly linked list:</w:t>
      </w:r>
    </w:p>
    <w:p w14:paraId="4C56228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#include &lt;</w:t>
      </w:r>
      <w:proofErr w:type="spellStart"/>
      <w:r w:rsidRPr="00C7527A">
        <w:rPr>
          <w:rFonts w:ascii="Times New Roman" w:hAnsi="Times New Roman" w:cs="Times New Roman"/>
        </w:rPr>
        <w:t>stdlib.h</w:t>
      </w:r>
      <w:proofErr w:type="spellEnd"/>
      <w:r w:rsidRPr="00C7527A">
        <w:rPr>
          <w:rFonts w:ascii="Times New Roman" w:hAnsi="Times New Roman" w:cs="Times New Roman"/>
        </w:rPr>
        <w:t>&gt;</w:t>
      </w:r>
    </w:p>
    <w:p w14:paraId="1F782004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#include &lt;iostream&gt;</w:t>
      </w:r>
    </w:p>
    <w:p w14:paraId="5E70F40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2E4F4BD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using namespace std;</w:t>
      </w:r>
    </w:p>
    <w:p w14:paraId="331D955B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10F78F84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struct Node {</w:t>
      </w:r>
    </w:p>
    <w:p w14:paraId="04496B10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int item;</w:t>
      </w:r>
    </w:p>
    <w:p w14:paraId="0F9CE97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* next;</w:t>
      </w:r>
    </w:p>
    <w:p w14:paraId="11B4DA2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;</w:t>
      </w:r>
    </w:p>
    <w:p w14:paraId="62223A9F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562FDCE6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void </w:t>
      </w:r>
      <w:proofErr w:type="spellStart"/>
      <w:r w:rsidRPr="00C7527A">
        <w:rPr>
          <w:rFonts w:ascii="Times New Roman" w:hAnsi="Times New Roman" w:cs="Times New Roman"/>
        </w:rPr>
        <w:t>insertAtBeginning</w:t>
      </w:r>
      <w:proofErr w:type="spellEnd"/>
      <w:r w:rsidRPr="00C7527A">
        <w:rPr>
          <w:rFonts w:ascii="Times New Roman" w:hAnsi="Times New Roman" w:cs="Times New Roman"/>
        </w:rPr>
        <w:t>(struct Node** ref, int data)</w:t>
      </w:r>
    </w:p>
    <w:p w14:paraId="053A360E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{</w:t>
      </w:r>
    </w:p>
    <w:p w14:paraId="25386A0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*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 xml:space="preserve"> = (struct Node*)malloc(</w:t>
      </w:r>
      <w:proofErr w:type="spellStart"/>
      <w:r w:rsidRPr="00C7527A">
        <w:rPr>
          <w:rFonts w:ascii="Times New Roman" w:hAnsi="Times New Roman" w:cs="Times New Roman"/>
        </w:rPr>
        <w:t>sizeof</w:t>
      </w:r>
      <w:proofErr w:type="spellEnd"/>
      <w:r w:rsidRPr="00C7527A">
        <w:rPr>
          <w:rFonts w:ascii="Times New Roman" w:hAnsi="Times New Roman" w:cs="Times New Roman"/>
        </w:rPr>
        <w:t>(struct Node));</w:t>
      </w:r>
    </w:p>
    <w:p w14:paraId="0048C8E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-&gt;item = data;</w:t>
      </w:r>
    </w:p>
    <w:p w14:paraId="034FA2B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-&gt;next = (*ref);</w:t>
      </w:r>
    </w:p>
    <w:p w14:paraId="21219EFF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(*ref) =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;</w:t>
      </w:r>
    </w:p>
    <w:p w14:paraId="21DD690E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</w:t>
      </w:r>
    </w:p>
    <w:p w14:paraId="4613FC2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void </w:t>
      </w:r>
      <w:proofErr w:type="spellStart"/>
      <w:r w:rsidRPr="00C7527A">
        <w:rPr>
          <w:rFonts w:ascii="Times New Roman" w:hAnsi="Times New Roman" w:cs="Times New Roman"/>
        </w:rPr>
        <w:t>insertAfter</w:t>
      </w:r>
      <w:proofErr w:type="spellEnd"/>
      <w:r w:rsidRPr="00C7527A">
        <w:rPr>
          <w:rFonts w:ascii="Times New Roman" w:hAnsi="Times New Roman" w:cs="Times New Roman"/>
        </w:rPr>
        <w:t xml:space="preserve">(struct Node* </w:t>
      </w:r>
      <w:proofErr w:type="spellStart"/>
      <w:r w:rsidRPr="00C7527A">
        <w:rPr>
          <w:rFonts w:ascii="Times New Roman" w:hAnsi="Times New Roman" w:cs="Times New Roman"/>
        </w:rPr>
        <w:t>prev_node</w:t>
      </w:r>
      <w:proofErr w:type="spellEnd"/>
      <w:r w:rsidRPr="00C7527A">
        <w:rPr>
          <w:rFonts w:ascii="Times New Roman" w:hAnsi="Times New Roman" w:cs="Times New Roman"/>
        </w:rPr>
        <w:t>, int data) {</w:t>
      </w:r>
    </w:p>
    <w:p w14:paraId="07BDB0B0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if (</w:t>
      </w:r>
      <w:proofErr w:type="spellStart"/>
      <w:r w:rsidRPr="00C7527A">
        <w:rPr>
          <w:rFonts w:ascii="Times New Roman" w:hAnsi="Times New Roman" w:cs="Times New Roman"/>
        </w:rPr>
        <w:t>prev_node</w:t>
      </w:r>
      <w:proofErr w:type="spellEnd"/>
      <w:r w:rsidRPr="00C7527A">
        <w:rPr>
          <w:rFonts w:ascii="Times New Roman" w:hAnsi="Times New Roman" w:cs="Times New Roman"/>
        </w:rPr>
        <w:t xml:space="preserve"> == NULL)</w:t>
      </w:r>
    </w:p>
    <w:p w14:paraId="13300E6E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{</w:t>
      </w:r>
    </w:p>
    <w:p w14:paraId="35A6582B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</w:t>
      </w:r>
      <w:proofErr w:type="spellStart"/>
      <w:r w:rsidRPr="00C7527A">
        <w:rPr>
          <w:rFonts w:ascii="Times New Roman" w:hAnsi="Times New Roman" w:cs="Times New Roman"/>
        </w:rPr>
        <w:t>cout</w:t>
      </w:r>
      <w:proofErr w:type="spellEnd"/>
      <w:r w:rsidRPr="00C7527A">
        <w:rPr>
          <w:rFonts w:ascii="Times New Roman" w:hAnsi="Times New Roman" w:cs="Times New Roman"/>
        </w:rPr>
        <w:t xml:space="preserve"> &lt;&lt; "the given previous node cannot be NULL";</w:t>
      </w:r>
    </w:p>
    <w:p w14:paraId="49914B0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return;</w:t>
      </w:r>
    </w:p>
    <w:p w14:paraId="65F82A7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}</w:t>
      </w:r>
    </w:p>
    <w:p w14:paraId="7C82697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*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 xml:space="preserve"> = (struct Node*)malloc(</w:t>
      </w:r>
      <w:proofErr w:type="spellStart"/>
      <w:r w:rsidRPr="00C7527A">
        <w:rPr>
          <w:rFonts w:ascii="Times New Roman" w:hAnsi="Times New Roman" w:cs="Times New Roman"/>
        </w:rPr>
        <w:t>sizeof</w:t>
      </w:r>
      <w:proofErr w:type="spellEnd"/>
      <w:r w:rsidRPr="00C7527A">
        <w:rPr>
          <w:rFonts w:ascii="Times New Roman" w:hAnsi="Times New Roman" w:cs="Times New Roman"/>
        </w:rPr>
        <w:t>(struct Node));</w:t>
      </w:r>
    </w:p>
    <w:p w14:paraId="3215616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-&gt;item = data;</w:t>
      </w:r>
    </w:p>
    <w:p w14:paraId="7945D460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 xml:space="preserve">-&gt;next = </w:t>
      </w:r>
      <w:proofErr w:type="spellStart"/>
      <w:r w:rsidRPr="00C7527A">
        <w:rPr>
          <w:rFonts w:ascii="Times New Roman" w:hAnsi="Times New Roman" w:cs="Times New Roman"/>
        </w:rPr>
        <w:t>prev_node</w:t>
      </w:r>
      <w:proofErr w:type="spellEnd"/>
      <w:r w:rsidRPr="00C7527A">
        <w:rPr>
          <w:rFonts w:ascii="Times New Roman" w:hAnsi="Times New Roman" w:cs="Times New Roman"/>
        </w:rPr>
        <w:t>-&gt;next;</w:t>
      </w:r>
    </w:p>
    <w:p w14:paraId="06F156A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prev_node</w:t>
      </w:r>
      <w:proofErr w:type="spellEnd"/>
      <w:r w:rsidRPr="00C7527A">
        <w:rPr>
          <w:rFonts w:ascii="Times New Roman" w:hAnsi="Times New Roman" w:cs="Times New Roman"/>
        </w:rPr>
        <w:t xml:space="preserve">-&gt;next =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;</w:t>
      </w:r>
    </w:p>
    <w:p w14:paraId="7396B842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</w:t>
      </w:r>
    </w:p>
    <w:p w14:paraId="7827A98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249F42BD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void </w:t>
      </w:r>
      <w:proofErr w:type="spellStart"/>
      <w:r w:rsidRPr="00C7527A">
        <w:rPr>
          <w:rFonts w:ascii="Times New Roman" w:hAnsi="Times New Roman" w:cs="Times New Roman"/>
        </w:rPr>
        <w:t>insertAtEnd</w:t>
      </w:r>
      <w:proofErr w:type="spellEnd"/>
      <w:r w:rsidRPr="00C7527A">
        <w:rPr>
          <w:rFonts w:ascii="Times New Roman" w:hAnsi="Times New Roman" w:cs="Times New Roman"/>
        </w:rPr>
        <w:t>(struct Node** ref, int data)</w:t>
      </w:r>
    </w:p>
    <w:p w14:paraId="0CD0040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{</w:t>
      </w:r>
    </w:p>
    <w:p w14:paraId="233789A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*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 xml:space="preserve"> = (struct Node*)malloc(</w:t>
      </w:r>
      <w:proofErr w:type="spellStart"/>
      <w:r w:rsidRPr="00C7527A">
        <w:rPr>
          <w:rFonts w:ascii="Times New Roman" w:hAnsi="Times New Roman" w:cs="Times New Roman"/>
        </w:rPr>
        <w:t>sizeof</w:t>
      </w:r>
      <w:proofErr w:type="spellEnd"/>
      <w:r w:rsidRPr="00C7527A">
        <w:rPr>
          <w:rFonts w:ascii="Times New Roman" w:hAnsi="Times New Roman" w:cs="Times New Roman"/>
        </w:rPr>
        <w:t>(struct Node));</w:t>
      </w:r>
    </w:p>
    <w:p w14:paraId="24A901A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* last = *ref;</w:t>
      </w:r>
    </w:p>
    <w:p w14:paraId="02B1DED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7CBE3F7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-&gt;item = data;</w:t>
      </w:r>
    </w:p>
    <w:p w14:paraId="2995608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-&gt;next = NULL;</w:t>
      </w:r>
    </w:p>
    <w:p w14:paraId="62A59AC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062F757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if (*ref == NULL)</w:t>
      </w:r>
    </w:p>
    <w:p w14:paraId="65B9763F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{</w:t>
      </w:r>
    </w:p>
    <w:p w14:paraId="16FA34F1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*ref =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;</w:t>
      </w:r>
    </w:p>
    <w:p w14:paraId="17CDC42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return;</w:t>
      </w:r>
    </w:p>
    <w:p w14:paraId="4BEB451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}</w:t>
      </w:r>
    </w:p>
    <w:p w14:paraId="1BC6684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259B85B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while (last-&gt;next != NULL)</w:t>
      </w:r>
    </w:p>
    <w:p w14:paraId="5A64DAF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last = last-&gt;next;</w:t>
      </w:r>
    </w:p>
    <w:p w14:paraId="6A307B9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61020521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lastRenderedPageBreak/>
        <w:t xml:space="preserve">  last-&gt;next = </w:t>
      </w:r>
      <w:proofErr w:type="spellStart"/>
      <w:r w:rsidRPr="00C7527A">
        <w:rPr>
          <w:rFonts w:ascii="Times New Roman" w:hAnsi="Times New Roman" w:cs="Times New Roman"/>
        </w:rPr>
        <w:t>new_node</w:t>
      </w:r>
      <w:proofErr w:type="spellEnd"/>
      <w:r w:rsidRPr="00C7527A">
        <w:rPr>
          <w:rFonts w:ascii="Times New Roman" w:hAnsi="Times New Roman" w:cs="Times New Roman"/>
        </w:rPr>
        <w:t>;</w:t>
      </w:r>
    </w:p>
    <w:p w14:paraId="258BA27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return;</w:t>
      </w:r>
    </w:p>
    <w:p w14:paraId="78E3D8F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</w:t>
      </w:r>
    </w:p>
    <w:p w14:paraId="58083920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4E846AF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void </w:t>
      </w:r>
      <w:proofErr w:type="spellStart"/>
      <w:r w:rsidRPr="00C7527A">
        <w:rPr>
          <w:rFonts w:ascii="Times New Roman" w:hAnsi="Times New Roman" w:cs="Times New Roman"/>
        </w:rPr>
        <w:t>deleteNode</w:t>
      </w:r>
      <w:proofErr w:type="spellEnd"/>
      <w:r w:rsidRPr="00C7527A">
        <w:rPr>
          <w:rFonts w:ascii="Times New Roman" w:hAnsi="Times New Roman" w:cs="Times New Roman"/>
        </w:rPr>
        <w:t>(struct Node** ref, int key)</w:t>
      </w:r>
    </w:p>
    <w:p w14:paraId="4907BC7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{</w:t>
      </w:r>
    </w:p>
    <w:p w14:paraId="48D56F41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 *temp = *ref, *</w:t>
      </w:r>
      <w:proofErr w:type="spellStart"/>
      <w:r w:rsidRPr="00C7527A">
        <w:rPr>
          <w:rFonts w:ascii="Times New Roman" w:hAnsi="Times New Roman" w:cs="Times New Roman"/>
        </w:rPr>
        <w:t>prev</w:t>
      </w:r>
      <w:proofErr w:type="spellEnd"/>
      <w:r w:rsidRPr="00C7527A">
        <w:rPr>
          <w:rFonts w:ascii="Times New Roman" w:hAnsi="Times New Roman" w:cs="Times New Roman"/>
        </w:rPr>
        <w:t>;</w:t>
      </w:r>
    </w:p>
    <w:p w14:paraId="3F19E48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5F61200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if (temp != NULL &amp;&amp; temp-&gt;item == key)</w:t>
      </w:r>
    </w:p>
    <w:p w14:paraId="2C16989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{</w:t>
      </w:r>
    </w:p>
    <w:p w14:paraId="79E8AFD8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*ref = temp-&gt;next;</w:t>
      </w:r>
    </w:p>
    <w:p w14:paraId="6EAEED3F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free(temp);</w:t>
      </w:r>
    </w:p>
    <w:p w14:paraId="47D08CC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return;</w:t>
      </w:r>
    </w:p>
    <w:p w14:paraId="26B5E17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}</w:t>
      </w:r>
    </w:p>
    <w:p w14:paraId="2A96B7DE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while (temp != NULL &amp;&amp; temp-&gt;item != key) {</w:t>
      </w:r>
    </w:p>
    <w:p w14:paraId="7318973D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</w:t>
      </w:r>
      <w:proofErr w:type="spellStart"/>
      <w:r w:rsidRPr="00C7527A">
        <w:rPr>
          <w:rFonts w:ascii="Times New Roman" w:hAnsi="Times New Roman" w:cs="Times New Roman"/>
        </w:rPr>
        <w:t>prev</w:t>
      </w:r>
      <w:proofErr w:type="spellEnd"/>
      <w:r w:rsidRPr="00C7527A">
        <w:rPr>
          <w:rFonts w:ascii="Times New Roman" w:hAnsi="Times New Roman" w:cs="Times New Roman"/>
        </w:rPr>
        <w:t xml:space="preserve"> = temp;</w:t>
      </w:r>
    </w:p>
    <w:p w14:paraId="116EE5F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temp = temp-&gt;next;</w:t>
      </w:r>
    </w:p>
    <w:p w14:paraId="6678F04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}</w:t>
      </w:r>
    </w:p>
    <w:p w14:paraId="48A77CF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if (temp == NULL) return;</w:t>
      </w:r>
    </w:p>
    <w:p w14:paraId="5C71ABAD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prev</w:t>
      </w:r>
      <w:proofErr w:type="spellEnd"/>
      <w:r w:rsidRPr="00C7527A">
        <w:rPr>
          <w:rFonts w:ascii="Times New Roman" w:hAnsi="Times New Roman" w:cs="Times New Roman"/>
        </w:rPr>
        <w:t>-&gt;next = temp-&gt;next;</w:t>
      </w:r>
    </w:p>
    <w:p w14:paraId="0FD4028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537210D1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free(temp);</w:t>
      </w:r>
    </w:p>
    <w:p w14:paraId="59FC13F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</w:t>
      </w:r>
    </w:p>
    <w:p w14:paraId="3696D61B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void </w:t>
      </w:r>
      <w:proofErr w:type="spellStart"/>
      <w:r w:rsidRPr="00C7527A">
        <w:rPr>
          <w:rFonts w:ascii="Times New Roman" w:hAnsi="Times New Roman" w:cs="Times New Roman"/>
        </w:rPr>
        <w:t>printList</w:t>
      </w:r>
      <w:proofErr w:type="spellEnd"/>
      <w:r w:rsidRPr="00C7527A">
        <w:rPr>
          <w:rFonts w:ascii="Times New Roman" w:hAnsi="Times New Roman" w:cs="Times New Roman"/>
        </w:rPr>
        <w:t>(struct Node* node)</w:t>
      </w:r>
    </w:p>
    <w:p w14:paraId="53A0887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{</w:t>
      </w:r>
    </w:p>
    <w:p w14:paraId="509F77E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while (node != NULL) {</w:t>
      </w:r>
    </w:p>
    <w:p w14:paraId="10C871E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</w:t>
      </w:r>
      <w:proofErr w:type="spellStart"/>
      <w:r w:rsidRPr="00C7527A">
        <w:rPr>
          <w:rFonts w:ascii="Times New Roman" w:hAnsi="Times New Roman" w:cs="Times New Roman"/>
        </w:rPr>
        <w:t>cout</w:t>
      </w:r>
      <w:proofErr w:type="spellEnd"/>
      <w:r w:rsidRPr="00C7527A">
        <w:rPr>
          <w:rFonts w:ascii="Times New Roman" w:hAnsi="Times New Roman" w:cs="Times New Roman"/>
        </w:rPr>
        <w:t xml:space="preserve"> &lt;&lt; node-&gt;item &lt;&lt; " ";</w:t>
      </w:r>
    </w:p>
    <w:p w14:paraId="74C6643C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  node = node-&gt;next;</w:t>
      </w:r>
    </w:p>
    <w:p w14:paraId="7A005046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}</w:t>
      </w:r>
    </w:p>
    <w:p w14:paraId="79147EA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</w:t>
      </w:r>
    </w:p>
    <w:p w14:paraId="224B6B7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int main()</w:t>
      </w:r>
    </w:p>
    <w:p w14:paraId="426680E2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{</w:t>
      </w:r>
    </w:p>
    <w:p w14:paraId="716B30F8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struct Node* head = NULL;</w:t>
      </w:r>
    </w:p>
    <w:p w14:paraId="38429640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6D8AEE56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tEnd</w:t>
      </w:r>
      <w:proofErr w:type="spellEnd"/>
      <w:r w:rsidRPr="00C7527A">
        <w:rPr>
          <w:rFonts w:ascii="Times New Roman" w:hAnsi="Times New Roman" w:cs="Times New Roman"/>
        </w:rPr>
        <w:t>(&amp;head, 1);</w:t>
      </w:r>
    </w:p>
    <w:p w14:paraId="05E65853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tBeginning</w:t>
      </w:r>
      <w:proofErr w:type="spellEnd"/>
      <w:r w:rsidRPr="00C7527A">
        <w:rPr>
          <w:rFonts w:ascii="Times New Roman" w:hAnsi="Times New Roman" w:cs="Times New Roman"/>
        </w:rPr>
        <w:t>(&amp;head, 2);</w:t>
      </w:r>
    </w:p>
    <w:p w14:paraId="70D71E06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tBeginning</w:t>
      </w:r>
      <w:proofErr w:type="spellEnd"/>
      <w:r w:rsidRPr="00C7527A">
        <w:rPr>
          <w:rFonts w:ascii="Times New Roman" w:hAnsi="Times New Roman" w:cs="Times New Roman"/>
        </w:rPr>
        <w:t>(&amp;head, 3);</w:t>
      </w:r>
    </w:p>
    <w:p w14:paraId="07A7BD0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tEnd</w:t>
      </w:r>
      <w:proofErr w:type="spellEnd"/>
      <w:r w:rsidRPr="00C7527A">
        <w:rPr>
          <w:rFonts w:ascii="Times New Roman" w:hAnsi="Times New Roman" w:cs="Times New Roman"/>
        </w:rPr>
        <w:t>(&amp;head, 4);</w:t>
      </w:r>
    </w:p>
    <w:p w14:paraId="490B57EF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fter</w:t>
      </w:r>
      <w:proofErr w:type="spellEnd"/>
      <w:r w:rsidRPr="00C7527A">
        <w:rPr>
          <w:rFonts w:ascii="Times New Roman" w:hAnsi="Times New Roman" w:cs="Times New Roman"/>
        </w:rPr>
        <w:t>(head-&gt;next, 5);</w:t>
      </w:r>
    </w:p>
    <w:p w14:paraId="533953F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595763B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cout</w:t>
      </w:r>
      <w:proofErr w:type="spellEnd"/>
      <w:r w:rsidRPr="00C7527A">
        <w:rPr>
          <w:rFonts w:ascii="Times New Roman" w:hAnsi="Times New Roman" w:cs="Times New Roman"/>
        </w:rPr>
        <w:t xml:space="preserve"> &lt;&lt; "Linked list: ";</w:t>
      </w:r>
    </w:p>
    <w:p w14:paraId="0899C27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printList</w:t>
      </w:r>
      <w:proofErr w:type="spellEnd"/>
      <w:r w:rsidRPr="00C7527A">
        <w:rPr>
          <w:rFonts w:ascii="Times New Roman" w:hAnsi="Times New Roman" w:cs="Times New Roman"/>
        </w:rPr>
        <w:t>(head);</w:t>
      </w:r>
    </w:p>
    <w:p w14:paraId="0DC63EA7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095E43F8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cout</w:t>
      </w:r>
      <w:proofErr w:type="spellEnd"/>
      <w:r w:rsidRPr="00C7527A">
        <w:rPr>
          <w:rFonts w:ascii="Times New Roman" w:hAnsi="Times New Roman" w:cs="Times New Roman"/>
        </w:rPr>
        <w:t xml:space="preserve"> &lt;&lt; "\</w:t>
      </w:r>
      <w:proofErr w:type="spellStart"/>
      <w:r w:rsidRPr="00C7527A">
        <w:rPr>
          <w:rFonts w:ascii="Times New Roman" w:hAnsi="Times New Roman" w:cs="Times New Roman"/>
        </w:rPr>
        <w:t>nAfter</w:t>
      </w:r>
      <w:proofErr w:type="spellEnd"/>
      <w:r w:rsidRPr="00C7527A">
        <w:rPr>
          <w:rFonts w:ascii="Times New Roman" w:hAnsi="Times New Roman" w:cs="Times New Roman"/>
        </w:rPr>
        <w:t xml:space="preserve"> deleting an element: ";</w:t>
      </w:r>
    </w:p>
    <w:p w14:paraId="00623686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deleteNode</w:t>
      </w:r>
      <w:proofErr w:type="spellEnd"/>
      <w:r w:rsidRPr="00C7527A">
        <w:rPr>
          <w:rFonts w:ascii="Times New Roman" w:hAnsi="Times New Roman" w:cs="Times New Roman"/>
        </w:rPr>
        <w:t>(&amp;head, 3);</w:t>
      </w:r>
    </w:p>
    <w:p w14:paraId="52D25359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deleteNode</w:t>
      </w:r>
      <w:proofErr w:type="spellEnd"/>
      <w:r w:rsidRPr="00C7527A">
        <w:rPr>
          <w:rFonts w:ascii="Times New Roman" w:hAnsi="Times New Roman" w:cs="Times New Roman"/>
        </w:rPr>
        <w:t>(&amp;head, 1);</w:t>
      </w:r>
    </w:p>
    <w:p w14:paraId="69D45EA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printList</w:t>
      </w:r>
      <w:proofErr w:type="spellEnd"/>
      <w:r w:rsidRPr="00C7527A">
        <w:rPr>
          <w:rFonts w:ascii="Times New Roman" w:hAnsi="Times New Roman" w:cs="Times New Roman"/>
        </w:rPr>
        <w:t>(head);</w:t>
      </w:r>
    </w:p>
    <w:p w14:paraId="1340861D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cout</w:t>
      </w:r>
      <w:proofErr w:type="spellEnd"/>
      <w:r w:rsidRPr="00C7527A">
        <w:rPr>
          <w:rFonts w:ascii="Times New Roman" w:hAnsi="Times New Roman" w:cs="Times New Roman"/>
        </w:rPr>
        <w:t xml:space="preserve"> &lt;&lt; </w:t>
      </w:r>
      <w:proofErr w:type="spellStart"/>
      <w:r w:rsidRPr="00C7527A">
        <w:rPr>
          <w:rFonts w:ascii="Times New Roman" w:hAnsi="Times New Roman" w:cs="Times New Roman"/>
        </w:rPr>
        <w:t>endl</w:t>
      </w:r>
      <w:proofErr w:type="spellEnd"/>
      <w:r w:rsidRPr="00C7527A">
        <w:rPr>
          <w:rFonts w:ascii="Times New Roman" w:hAnsi="Times New Roman" w:cs="Times New Roman"/>
        </w:rPr>
        <w:t>;</w:t>
      </w:r>
    </w:p>
    <w:p w14:paraId="2D65BEA8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tBeginning</w:t>
      </w:r>
      <w:proofErr w:type="spellEnd"/>
      <w:r w:rsidRPr="00C7527A">
        <w:rPr>
          <w:rFonts w:ascii="Times New Roman" w:hAnsi="Times New Roman" w:cs="Times New Roman"/>
        </w:rPr>
        <w:t>(&amp;head, 6);</w:t>
      </w:r>
    </w:p>
    <w:p w14:paraId="33500EBF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lastRenderedPageBreak/>
        <w:t xml:space="preserve">  </w:t>
      </w:r>
      <w:proofErr w:type="spellStart"/>
      <w:r w:rsidRPr="00C7527A">
        <w:rPr>
          <w:rFonts w:ascii="Times New Roman" w:hAnsi="Times New Roman" w:cs="Times New Roman"/>
        </w:rPr>
        <w:t>insertAtBeginning</w:t>
      </w:r>
      <w:proofErr w:type="spellEnd"/>
      <w:r w:rsidRPr="00C7527A">
        <w:rPr>
          <w:rFonts w:ascii="Times New Roman" w:hAnsi="Times New Roman" w:cs="Times New Roman"/>
        </w:rPr>
        <w:t>(&amp;head, 7);</w:t>
      </w:r>
    </w:p>
    <w:p w14:paraId="21527574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cout</w:t>
      </w:r>
      <w:proofErr w:type="spellEnd"/>
      <w:r w:rsidRPr="00C7527A">
        <w:rPr>
          <w:rFonts w:ascii="Times New Roman" w:hAnsi="Times New Roman" w:cs="Times New Roman"/>
        </w:rPr>
        <w:t xml:space="preserve"> &lt;&lt; "Inserting elements in Linked list: ";</w:t>
      </w:r>
    </w:p>
    <w:p w14:paraId="7370A23A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 xml:space="preserve">  </w:t>
      </w:r>
      <w:proofErr w:type="spellStart"/>
      <w:r w:rsidRPr="00C7527A">
        <w:rPr>
          <w:rFonts w:ascii="Times New Roman" w:hAnsi="Times New Roman" w:cs="Times New Roman"/>
        </w:rPr>
        <w:t>printList</w:t>
      </w:r>
      <w:proofErr w:type="spellEnd"/>
      <w:r w:rsidRPr="00C7527A">
        <w:rPr>
          <w:rFonts w:ascii="Times New Roman" w:hAnsi="Times New Roman" w:cs="Times New Roman"/>
        </w:rPr>
        <w:t>(head);</w:t>
      </w:r>
    </w:p>
    <w:p w14:paraId="430C8906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4D938F47" w14:textId="52F1920E" w:rsidR="005C3FEF" w:rsidRDefault="00C7527A" w:rsidP="00C7527A">
      <w:pPr>
        <w:spacing w:after="0"/>
        <w:jc w:val="both"/>
        <w:rPr>
          <w:rFonts w:ascii="Times New Roman" w:hAnsi="Times New Roman" w:cs="Times New Roman"/>
        </w:rPr>
      </w:pPr>
      <w:r w:rsidRPr="00C7527A">
        <w:rPr>
          <w:rFonts w:ascii="Times New Roman" w:hAnsi="Times New Roman" w:cs="Times New Roman"/>
        </w:rPr>
        <w:t>}</w:t>
      </w:r>
    </w:p>
    <w:p w14:paraId="36F33990" w14:textId="77777777" w:rsid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</w:p>
    <w:p w14:paraId="490CD564" w14:textId="6B04E147" w:rsidR="00C7527A" w:rsidRDefault="00C7527A" w:rsidP="00C7527A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 w:rsidRPr="00C7527A">
        <w:rPr>
          <w:rFonts w:ascii="Times New Roman" w:hAnsi="Times New Roman" w:cs="Times New Roman"/>
          <w:b/>
          <w:sz w:val="36"/>
          <w:szCs w:val="36"/>
        </w:rPr>
        <w:t>Output:</w:t>
      </w:r>
    </w:p>
    <w:p w14:paraId="2BF412E5" w14:textId="77777777" w:rsidR="00C7527A" w:rsidRPr="00C7527A" w:rsidRDefault="00C7527A" w:rsidP="00C7527A">
      <w:pPr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</w:p>
    <w:p w14:paraId="35434160" w14:textId="77894A19" w:rsidR="00C7527A" w:rsidRDefault="00C7527A" w:rsidP="00C7527A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8EC8CE7" wp14:editId="1691C0B6">
            <wp:extent cx="6637020" cy="37719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404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02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CA49" w14:textId="77777777" w:rsidR="00AB5D2E" w:rsidRDefault="00AB5D2E" w:rsidP="00C7527A">
      <w:pPr>
        <w:spacing w:after="0"/>
        <w:jc w:val="both"/>
        <w:rPr>
          <w:rFonts w:ascii="Times New Roman" w:hAnsi="Times New Roman" w:cs="Times New Roman"/>
        </w:rPr>
      </w:pPr>
    </w:p>
    <w:p w14:paraId="0117FFDB" w14:textId="77777777" w:rsidR="00AB5D2E" w:rsidRPr="00C7527A" w:rsidRDefault="00AB5D2E" w:rsidP="00C7527A">
      <w:pPr>
        <w:spacing w:after="0"/>
        <w:jc w:val="both"/>
        <w:rPr>
          <w:rFonts w:ascii="Times New Roman" w:hAnsi="Times New Roman" w:cs="Times New Roman"/>
        </w:rPr>
      </w:pPr>
    </w:p>
    <w:p w14:paraId="234B088D" w14:textId="24EDF545" w:rsidR="002279E7" w:rsidRPr="00AB5D2E" w:rsidRDefault="009041AC" w:rsidP="00AB5D2E">
      <w:pPr>
        <w:tabs>
          <w:tab w:val="center" w:pos="5400"/>
        </w:tabs>
        <w:spacing w:after="0"/>
        <w:jc w:val="both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 xml:space="preserve">          </w:t>
      </w:r>
      <w:r w:rsidR="00AB5D2E" w:rsidRPr="00AB5D2E">
        <w:rPr>
          <w:rFonts w:ascii="Times New Roman" w:hAnsi="Times New Roman" w:cs="Times New Roman"/>
          <w:b/>
          <w:sz w:val="36"/>
          <w:szCs w:val="36"/>
        </w:rPr>
        <w:t>Singly linked list</w:t>
      </w:r>
      <w:r w:rsidR="00AB5D2E" w:rsidRPr="00AB5D2E">
        <w:rPr>
          <w:rFonts w:ascii="Times New Roman" w:hAnsi="Times New Roman" w:cs="Times New Roman"/>
          <w:b/>
          <w:sz w:val="36"/>
          <w:szCs w:val="36"/>
        </w:rPr>
        <w:tab/>
      </w:r>
      <w:r>
        <w:rPr>
          <w:rFonts w:ascii="Times New Roman" w:hAnsi="Times New Roman" w:cs="Times New Roman"/>
          <w:b/>
          <w:sz w:val="36"/>
          <w:szCs w:val="36"/>
        </w:rPr>
        <w:t xml:space="preserve">                         </w:t>
      </w:r>
      <w:r w:rsidR="00AB5D2E" w:rsidRPr="00AB5D2E">
        <w:rPr>
          <w:rFonts w:ascii="Times New Roman" w:hAnsi="Times New Roman" w:cs="Times New Roman"/>
          <w:b/>
          <w:sz w:val="36"/>
          <w:szCs w:val="36"/>
        </w:rPr>
        <w:t xml:space="preserve">Doubly linked list </w:t>
      </w:r>
    </w:p>
    <w:tbl>
      <w:tblPr>
        <w:tblW w:w="10932" w:type="dxa"/>
        <w:tblBorders>
          <w:bottom w:val="single" w:sz="6" w:space="0" w:color="EDEDE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18"/>
        <w:gridCol w:w="2794"/>
        <w:gridCol w:w="2794"/>
        <w:gridCol w:w="426"/>
      </w:tblGrid>
      <w:tr w:rsidR="009041AC" w:rsidRPr="00AB5D2E" w14:paraId="5D05D661" w14:textId="77777777" w:rsidTr="009041AC">
        <w:trPr>
          <w:trHeight w:val="1671"/>
        </w:trPr>
        <w:tc>
          <w:tcPr>
            <w:tcW w:w="0" w:type="auto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7A9953EC" w14:textId="7FE15899" w:rsidR="00AB5D2E" w:rsidRPr="009041AC" w:rsidRDefault="00AB5D2E" w:rsidP="009041AC">
            <w:pPr>
              <w:pStyle w:val="ListParagraph"/>
              <w:numPr>
                <w:ilvl w:val="0"/>
                <w:numId w:val="23"/>
              </w:num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041AC">
              <w:rPr>
                <w:rFonts w:ascii="Arial" w:eastAsia="Times New Roman" w:hAnsi="Arial" w:cs="Arial"/>
                <w:sz w:val="24"/>
                <w:szCs w:val="24"/>
              </w:rPr>
              <w:t>In Singly linked list, the traversal can be done using the next node link only.</w:t>
            </w:r>
          </w:p>
        </w:tc>
        <w:tc>
          <w:tcPr>
            <w:tcW w:w="0" w:type="auto"/>
            <w:gridSpan w:val="2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67357520" w14:textId="79BF0230" w:rsidR="00AB5D2E" w:rsidRPr="009041AC" w:rsidRDefault="00AB5D2E" w:rsidP="009041AC">
            <w:pPr>
              <w:pStyle w:val="ListParagraph"/>
              <w:numPr>
                <w:ilvl w:val="0"/>
                <w:numId w:val="24"/>
              </w:num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041AC">
              <w:rPr>
                <w:rFonts w:ascii="Arial" w:eastAsia="Times New Roman" w:hAnsi="Arial" w:cs="Arial"/>
                <w:sz w:val="24"/>
                <w:szCs w:val="24"/>
              </w:rPr>
              <w:t>In Doubly linked list, the traversal can be done using the previous node link or the next node link.</w:t>
            </w:r>
          </w:p>
        </w:tc>
        <w:tc>
          <w:tcPr>
            <w:tcW w:w="0" w:type="auto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8DB3827" w14:textId="77777777" w:rsidR="00AB5D2E" w:rsidRPr="00AB5D2E" w:rsidRDefault="00AB5D2E" w:rsidP="00AB5D2E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</w:p>
        </w:tc>
      </w:tr>
      <w:tr w:rsidR="009041AC" w:rsidRPr="00AB5D2E" w14:paraId="1AA5A318" w14:textId="77777777" w:rsidTr="00AB5D2E">
        <w:tc>
          <w:tcPr>
            <w:tcW w:w="0" w:type="auto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43FE3981" w14:textId="55E456FB" w:rsidR="00AB5D2E" w:rsidRPr="009041AC" w:rsidRDefault="00AB5D2E" w:rsidP="009041AC">
            <w:pPr>
              <w:pStyle w:val="ListParagraph"/>
              <w:numPr>
                <w:ilvl w:val="0"/>
                <w:numId w:val="24"/>
              </w:num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041AC">
              <w:rPr>
                <w:rFonts w:ascii="Arial" w:eastAsia="Times New Roman" w:hAnsi="Arial" w:cs="Arial"/>
                <w:sz w:val="24"/>
                <w:szCs w:val="24"/>
              </w:rPr>
              <w:t>The Singly linked list occupies less memory than DLL as it has only 2 fields.</w:t>
            </w:r>
          </w:p>
        </w:tc>
        <w:tc>
          <w:tcPr>
            <w:tcW w:w="0" w:type="auto"/>
            <w:gridSpan w:val="2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0AF0E3C8" w14:textId="1A2F5574" w:rsidR="00AB5D2E" w:rsidRPr="009041AC" w:rsidRDefault="009041AC" w:rsidP="009041AC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</w:t>
            </w:r>
            <w:r w:rsidRPr="009041AC">
              <w:rPr>
                <w:rFonts w:ascii="Arial" w:eastAsia="Times New Roman" w:hAnsi="Arial" w:cs="Arial"/>
                <w:sz w:val="24"/>
                <w:szCs w:val="24"/>
              </w:rPr>
              <w:t>2)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AB5D2E" w:rsidRPr="009041AC">
              <w:rPr>
                <w:rFonts w:ascii="Arial" w:eastAsia="Times New Roman" w:hAnsi="Arial" w:cs="Arial"/>
                <w:sz w:val="24"/>
                <w:szCs w:val="24"/>
              </w:rPr>
              <w:t xml:space="preserve">The Doubly linked list occupies more 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          </w:t>
            </w:r>
            <w:r w:rsidR="00AB5D2E" w:rsidRPr="009041AC">
              <w:rPr>
                <w:rFonts w:ascii="Arial" w:eastAsia="Times New Roman" w:hAnsi="Arial" w:cs="Arial"/>
                <w:sz w:val="24"/>
                <w:szCs w:val="24"/>
              </w:rPr>
              <w:t>memory than SLL as it has 3 fields.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565F21EF" w14:textId="77777777" w:rsidR="00AB5D2E" w:rsidRPr="00AB5D2E" w:rsidRDefault="00AB5D2E" w:rsidP="00AB5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41AC" w:rsidRPr="00AB5D2E" w14:paraId="2DF444FB" w14:textId="77777777" w:rsidTr="00AB5D2E">
        <w:tc>
          <w:tcPr>
            <w:tcW w:w="0" w:type="auto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F6E9E51" w14:textId="4F5B5E5C" w:rsidR="00AB5D2E" w:rsidRPr="009041AC" w:rsidRDefault="00AB5D2E" w:rsidP="009041AC">
            <w:pPr>
              <w:pStyle w:val="ListParagraph"/>
              <w:numPr>
                <w:ilvl w:val="0"/>
                <w:numId w:val="24"/>
              </w:num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9041AC">
              <w:rPr>
                <w:rFonts w:ascii="Arial" w:eastAsia="Times New Roman" w:hAnsi="Arial" w:cs="Arial"/>
                <w:sz w:val="24"/>
                <w:szCs w:val="24"/>
              </w:rPr>
              <w:t>Less efficient access to elements.</w:t>
            </w:r>
          </w:p>
        </w:tc>
        <w:tc>
          <w:tcPr>
            <w:tcW w:w="0" w:type="auto"/>
            <w:gridSpan w:val="2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31BC7805" w14:textId="28BA9D3F" w:rsidR="00AB5D2E" w:rsidRPr="009041AC" w:rsidRDefault="009041AC" w:rsidP="009041AC">
            <w:pPr>
              <w:spacing w:after="0" w:line="48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     </w:t>
            </w:r>
            <w:r w:rsidRPr="009041AC">
              <w:rPr>
                <w:rFonts w:ascii="Arial" w:eastAsia="Times New Roman" w:hAnsi="Arial" w:cs="Arial"/>
                <w:sz w:val="24"/>
                <w:szCs w:val="24"/>
              </w:rPr>
              <w:t>3)</w:t>
            </w:r>
            <w:r>
              <w:rPr>
                <w:rFonts w:ascii="Arial" w:eastAsia="Times New Roman" w:hAnsi="Arial" w:cs="Arial"/>
                <w:sz w:val="24"/>
                <w:szCs w:val="24"/>
              </w:rPr>
              <w:t xml:space="preserve"> </w:t>
            </w:r>
            <w:r w:rsidR="00AB5D2E" w:rsidRPr="009041AC">
              <w:rPr>
                <w:rFonts w:ascii="Arial" w:eastAsia="Times New Roman" w:hAnsi="Arial" w:cs="Arial"/>
                <w:sz w:val="24"/>
                <w:szCs w:val="24"/>
              </w:rPr>
              <w:t>More efficient access to elements.</w:t>
            </w:r>
          </w:p>
        </w:tc>
        <w:tc>
          <w:tcPr>
            <w:tcW w:w="0" w:type="auto"/>
            <w:shd w:val="clear" w:color="auto" w:fill="FFFFFF"/>
            <w:vAlign w:val="bottom"/>
            <w:hideMark/>
          </w:tcPr>
          <w:p w14:paraId="2655358E" w14:textId="77777777" w:rsidR="00AB5D2E" w:rsidRPr="00AB5D2E" w:rsidRDefault="00AB5D2E" w:rsidP="00AB5D2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041AC" w14:paraId="2A66EE5B" w14:textId="77777777" w:rsidTr="009041AC">
        <w:tc>
          <w:tcPr>
            <w:tcW w:w="6600" w:type="dxa"/>
            <w:gridSpan w:val="2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57E71F66" w14:textId="685AD909" w:rsidR="009041AC" w:rsidRPr="009041AC" w:rsidRDefault="00AB5D2E" w:rsidP="009041AC">
            <w:pPr>
              <w:pStyle w:val="ListParagraph"/>
              <w:numPr>
                <w:ilvl w:val="0"/>
                <w:numId w:val="24"/>
              </w:numPr>
              <w:spacing w:line="480" w:lineRule="auto"/>
              <w:rPr>
                <w:rFonts w:ascii="Arial" w:hAnsi="Arial" w:cs="Arial"/>
              </w:rPr>
            </w:pPr>
            <w:r w:rsidRPr="009041AC">
              <w:rPr>
                <w:rFonts w:ascii="Arial" w:hAnsi="Arial" w:cs="Arial"/>
              </w:rPr>
              <w:lastRenderedPageBreak/>
              <w:t xml:space="preserve">Singly linked list has nodes with only </w:t>
            </w:r>
          </w:p>
          <w:p w14:paraId="6D8BD6F0" w14:textId="58AC62E5" w:rsidR="00AB5D2E" w:rsidRPr="009041AC" w:rsidRDefault="00AB5D2E" w:rsidP="009041AC">
            <w:pPr>
              <w:pStyle w:val="ListParagraph"/>
              <w:numPr>
                <w:ilvl w:val="0"/>
                <w:numId w:val="24"/>
              </w:num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 w:rsidRPr="009041AC">
              <w:rPr>
                <w:rFonts w:ascii="Arial" w:hAnsi="Arial" w:cs="Arial"/>
              </w:rPr>
              <w:t>a data field and next link field.</w:t>
            </w:r>
          </w:p>
        </w:tc>
        <w:tc>
          <w:tcPr>
            <w:tcW w:w="4332" w:type="dxa"/>
            <w:gridSpan w:val="2"/>
            <w:tcBorders>
              <w:top w:val="single" w:sz="6" w:space="0" w:color="EDEDED"/>
              <w:left w:val="nil"/>
              <w:bottom w:val="nil"/>
              <w:right w:val="nil"/>
            </w:tcBorders>
            <w:shd w:val="clear" w:color="auto" w:fill="FFFFFF"/>
            <w:tcMar>
              <w:top w:w="105" w:type="dxa"/>
              <w:left w:w="210" w:type="dxa"/>
              <w:bottom w:w="105" w:type="dxa"/>
              <w:right w:w="210" w:type="dxa"/>
            </w:tcMar>
            <w:vAlign w:val="bottom"/>
            <w:hideMark/>
          </w:tcPr>
          <w:p w14:paraId="28C1B5C4" w14:textId="7B767B13" w:rsidR="00AB5D2E" w:rsidRDefault="009041AC">
            <w:pPr>
              <w:spacing w:line="48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</w:rPr>
              <w:t xml:space="preserve">4) </w:t>
            </w:r>
            <w:r w:rsidR="00AB5D2E">
              <w:rPr>
                <w:rFonts w:ascii="Arial" w:hAnsi="Arial" w:cs="Arial"/>
              </w:rPr>
              <w:t>D</w:t>
            </w:r>
            <w:r>
              <w:rPr>
                <w:rFonts w:ascii="Arial" w:hAnsi="Arial" w:cs="Arial"/>
              </w:rPr>
              <w:t>oubly linked list</w:t>
            </w:r>
            <w:r w:rsidR="00AB5D2E">
              <w:rPr>
                <w:rFonts w:ascii="Arial" w:hAnsi="Arial" w:cs="Arial"/>
              </w:rPr>
              <w:t xml:space="preserve"> has nodes with a data field, a previous link field and a next link field.</w:t>
            </w:r>
          </w:p>
        </w:tc>
      </w:tr>
    </w:tbl>
    <w:p w14:paraId="7E9411F1" w14:textId="2B781CB5" w:rsidR="002279E7" w:rsidRDefault="00430B09" w:rsidP="00AB5D2E">
      <w:pPr>
        <w:rPr>
          <w:rFonts w:ascii="Times New Roman" w:hAnsi="Times New Roman" w:cs="Times New Roman"/>
          <w:b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86C882" wp14:editId="67C8CBF9">
                <wp:simplePos x="0" y="0"/>
                <wp:positionH relativeFrom="column">
                  <wp:posOffset>0</wp:posOffset>
                </wp:positionH>
                <wp:positionV relativeFrom="paragraph">
                  <wp:posOffset>16510</wp:posOffset>
                </wp:positionV>
                <wp:extent cx="6613525" cy="1504950"/>
                <wp:effectExtent l="19050" t="19050" r="15875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3525" cy="15049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28575">
                          <a:solidFill>
                            <a:srgbClr val="0070C0"/>
                          </a:solidFill>
                        </a:ln>
                      </wps:spPr>
                      <wps:txbx>
                        <w:txbxContent>
                          <w:p w14:paraId="393AE2EA" w14:textId="77777777" w:rsidR="00430B09" w:rsidRPr="00C15136" w:rsidRDefault="00430B09" w:rsidP="00430B09">
                            <w:pPr>
                              <w:ind w:left="-15"/>
                              <w:rPr>
                                <w:rFonts w:ascii="Arial" w:hAnsi="Arial" w:cs="Arial"/>
                                <w:sz w:val="28"/>
                                <w:szCs w:val="34"/>
                                <w:u w:val="single"/>
                              </w:rPr>
                            </w:pPr>
                            <w:r w:rsidRPr="00C15136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szCs w:val="34"/>
                                <w:u w:val="single" w:color="000000"/>
                              </w:rPr>
                              <w:t>Stay with us:</w:t>
                            </w:r>
                            <w:r w:rsidRPr="00C15136">
                              <w:rPr>
                                <w:rFonts w:ascii="Arial" w:hAnsi="Arial" w:cs="Arial"/>
                                <w:color w:val="000000"/>
                                <w:sz w:val="28"/>
                                <w:szCs w:val="34"/>
                                <w:u w:val="single" w:color="000000"/>
                              </w:rPr>
                              <w:t xml:space="preserve"> </w:t>
                            </w:r>
                          </w:p>
                          <w:p w14:paraId="231FFACF" w14:textId="77777777" w:rsidR="00430B09" w:rsidRPr="00C15136" w:rsidRDefault="00430B09" w:rsidP="00430B09">
                            <w:pPr>
                              <w:ind w:left="-5"/>
                              <w:rPr>
                                <w:rFonts w:ascii="Arial" w:hAnsi="Arial" w:cs="Arial"/>
                                <w:sz w:val="28"/>
                                <w:szCs w:val="34"/>
                              </w:rPr>
                            </w:pPr>
                            <w:r w:rsidRPr="00C15136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szCs w:val="34"/>
                                <w:u w:color="000000"/>
                              </w:rPr>
                              <w:t>Our Facebook Group:</w:t>
                            </w:r>
                            <w:hyperlink r:id="rId18">
                              <w:r w:rsidRPr="00C15136">
                                <w:rPr>
                                  <w:rFonts w:ascii="Arial" w:hAnsi="Arial" w:cs="Arial"/>
                                  <w:color w:val="000000"/>
                                  <w:sz w:val="28"/>
                                  <w:szCs w:val="34"/>
                                  <w:u w:color="000000"/>
                                </w:rPr>
                                <w:t xml:space="preserve"> </w:t>
                              </w:r>
                            </w:hyperlink>
                            <w:hyperlink r:id="rId19">
                              <w:r w:rsidRPr="00C15136">
                                <w:rPr>
                                  <w:rFonts w:ascii="Arial" w:hAnsi="Arial" w:cs="Arial"/>
                                  <w:b/>
                                  <w:bCs/>
                                  <w:color w:val="0070C0"/>
                                  <w:sz w:val="28"/>
                                  <w:szCs w:val="34"/>
                                  <w:u w:val="single"/>
                                </w:rPr>
                                <w:t>https://www.facebook.com/groups/solutionaiub</w:t>
                              </w:r>
                            </w:hyperlink>
                            <w:hyperlink r:id="rId20">
                              <w:r w:rsidRPr="00C15136">
                                <w:rPr>
                                  <w:rFonts w:ascii="Arial" w:hAnsi="Arial" w:cs="Arial"/>
                                  <w:color w:val="000000"/>
                                  <w:sz w:val="28"/>
                                  <w:szCs w:val="34"/>
                                  <w:u w:color="000000"/>
                                </w:rPr>
                                <w:t xml:space="preserve"> </w:t>
                              </w:r>
                            </w:hyperlink>
                          </w:p>
                          <w:p w14:paraId="1CE59BD6" w14:textId="77777777" w:rsidR="00430B09" w:rsidRPr="00C15136" w:rsidRDefault="00430B09" w:rsidP="00430B09">
                            <w:pPr>
                              <w:ind w:left="-5"/>
                              <w:rPr>
                                <w:rFonts w:ascii="Arial" w:hAnsi="Arial" w:cs="Arial"/>
                                <w:sz w:val="28"/>
                                <w:szCs w:val="34"/>
                              </w:rPr>
                            </w:pPr>
                            <w:r w:rsidRPr="00C15136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szCs w:val="34"/>
                                <w:u w:color="000000"/>
                              </w:rPr>
                              <w:t>Our Facebook Page:</w:t>
                            </w:r>
                            <w:hyperlink r:id="rId21">
                              <w:r w:rsidRPr="00C15136">
                                <w:rPr>
                                  <w:rFonts w:ascii="Arial" w:hAnsi="Arial" w:cs="Arial"/>
                                  <w:color w:val="000000"/>
                                  <w:sz w:val="28"/>
                                  <w:szCs w:val="34"/>
                                  <w:u w:color="000000"/>
                                </w:rPr>
                                <w:t xml:space="preserve"> </w:t>
                              </w:r>
                            </w:hyperlink>
                            <w:hyperlink r:id="rId22">
                              <w:r w:rsidRPr="00C15136">
                                <w:rPr>
                                  <w:rFonts w:ascii="Arial" w:hAnsi="Arial" w:cs="Arial"/>
                                  <w:b/>
                                  <w:bCs/>
                                  <w:color w:val="0070C0"/>
                                  <w:sz w:val="28"/>
                                  <w:szCs w:val="34"/>
                                  <w:u w:val="single"/>
                                </w:rPr>
                                <w:t>https://www.facebook.com/AIUBSolution</w:t>
                              </w:r>
                            </w:hyperlink>
                            <w:hyperlink r:id="rId23">
                              <w:r w:rsidRPr="00C15136">
                                <w:rPr>
                                  <w:rFonts w:ascii="Arial" w:hAnsi="Arial" w:cs="Arial"/>
                                  <w:color w:val="000000"/>
                                  <w:sz w:val="28"/>
                                  <w:szCs w:val="34"/>
                                  <w:u w:color="000000"/>
                                </w:rPr>
                                <w:t xml:space="preserve"> </w:t>
                              </w:r>
                            </w:hyperlink>
                          </w:p>
                          <w:p w14:paraId="2F9822E8" w14:textId="77777777" w:rsidR="00430B09" w:rsidRPr="00C15136" w:rsidRDefault="00430B09" w:rsidP="00430B09">
                            <w:pPr>
                              <w:ind w:left="-5"/>
                              <w:rPr>
                                <w:rFonts w:ascii="Arial" w:hAnsi="Arial" w:cs="Arial"/>
                                <w:b/>
                                <w:bCs/>
                                <w:color w:val="0070C0"/>
                                <w:sz w:val="28"/>
                                <w:szCs w:val="34"/>
                              </w:rPr>
                            </w:pPr>
                            <w:r w:rsidRPr="00C15136">
                              <w:rPr>
                                <w:rFonts w:ascii="Arial" w:hAnsi="Arial" w:cs="Arial"/>
                                <w:b/>
                                <w:color w:val="000000"/>
                                <w:sz w:val="28"/>
                                <w:szCs w:val="34"/>
                                <w:u w:color="000000"/>
                              </w:rPr>
                              <w:t>Our YouTube Channel:</w:t>
                            </w:r>
                            <w:hyperlink r:id="rId24">
                              <w:r w:rsidRPr="00C15136">
                                <w:rPr>
                                  <w:rFonts w:ascii="Arial" w:hAnsi="Arial" w:cs="Arial"/>
                                  <w:color w:val="000000"/>
                                  <w:sz w:val="28"/>
                                  <w:szCs w:val="34"/>
                                  <w:u w:color="000000"/>
                                </w:rPr>
                                <w:t xml:space="preserve"> </w:t>
                              </w:r>
                            </w:hyperlink>
                            <w:hyperlink r:id="rId25" w:history="1">
                              <w:r w:rsidRPr="00C15136">
                                <w:rPr>
                                  <w:rStyle w:val="Hyperlink"/>
                                  <w:rFonts w:ascii="Arial" w:hAnsi="Arial" w:cs="Arial"/>
                                  <w:bCs/>
                                  <w:color w:val="0070C0"/>
                                  <w:sz w:val="28"/>
                                  <w:szCs w:val="34"/>
                                </w:rPr>
                                <w:t>https://www.youtube.com/c/AIUBSOLUTION-AIUB</w:t>
                              </w:r>
                            </w:hyperlink>
                          </w:p>
                          <w:p w14:paraId="7A7FE0AA" w14:textId="77777777" w:rsidR="00430B09" w:rsidRPr="00C15136" w:rsidRDefault="00430B09" w:rsidP="00430B09">
                            <w:pPr>
                              <w:rPr>
                                <w:rFonts w:ascii="Arial" w:hAnsi="Arial" w:cs="Arial"/>
                                <w:sz w:val="28"/>
                                <w:szCs w:val="3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86C882" id="Text Box 16" o:spid="_x0000_s1031" type="#_x0000_t202" style="position:absolute;margin-left:0;margin-top:1.3pt;width:520.75pt;height:11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" fillcolor="white [3201]" strokecolor="#0070c0" strokeweight="2.25pt">
                <v:textbox>
                  <w:txbxContent>
                    <w:p w14:paraId="393AE2EA" w14:textId="77777777" w:rsidR="00430B09" w:rsidRPr="00C15136" w:rsidRDefault="00430B09" w:rsidP="00430B09">
                      <w:pPr>
                        <w:ind w:left="-15"/>
                        <w:rPr>
                          <w:rFonts w:ascii="Arial" w:hAnsi="Arial" w:cs="Arial"/>
                          <w:sz w:val="28"/>
                          <w:szCs w:val="34"/>
                          <w:u w:val="single"/>
                        </w:rPr>
                      </w:pPr>
                      <w:r w:rsidRPr="00C15136">
                        <w:rPr>
                          <w:rFonts w:ascii="Arial" w:hAnsi="Arial" w:cs="Arial"/>
                          <w:b/>
                          <w:color w:val="000000"/>
                          <w:sz w:val="28"/>
                          <w:szCs w:val="34"/>
                          <w:u w:val="single" w:color="000000"/>
                        </w:rPr>
                        <w:t>Stay with us:</w:t>
                      </w:r>
                      <w:r w:rsidRPr="00C15136">
                        <w:rPr>
                          <w:rFonts w:ascii="Arial" w:hAnsi="Arial" w:cs="Arial"/>
                          <w:color w:val="000000"/>
                          <w:sz w:val="28"/>
                          <w:szCs w:val="34"/>
                          <w:u w:val="single" w:color="000000"/>
                        </w:rPr>
                        <w:t xml:space="preserve"> </w:t>
                      </w:r>
                    </w:p>
                    <w:p w14:paraId="231FFACF" w14:textId="77777777" w:rsidR="00430B09" w:rsidRPr="00C15136" w:rsidRDefault="00430B09" w:rsidP="00430B09">
                      <w:pPr>
                        <w:ind w:left="-5"/>
                        <w:rPr>
                          <w:rFonts w:ascii="Arial" w:hAnsi="Arial" w:cs="Arial"/>
                          <w:sz w:val="28"/>
                          <w:szCs w:val="34"/>
                        </w:rPr>
                      </w:pPr>
                      <w:r w:rsidRPr="00C15136">
                        <w:rPr>
                          <w:rFonts w:ascii="Arial" w:hAnsi="Arial" w:cs="Arial"/>
                          <w:b/>
                          <w:color w:val="000000"/>
                          <w:sz w:val="28"/>
                          <w:szCs w:val="34"/>
                          <w:u w:color="000000"/>
                        </w:rPr>
                        <w:t>Our Facebook Group:</w:t>
                      </w:r>
                      <w:hyperlink r:id="rId26">
                        <w:r w:rsidRPr="00C15136">
                          <w:rPr>
                            <w:rFonts w:ascii="Arial" w:hAnsi="Arial" w:cs="Arial"/>
                            <w:color w:val="000000"/>
                            <w:sz w:val="28"/>
                            <w:szCs w:val="34"/>
                            <w:u w:color="000000"/>
                          </w:rPr>
                          <w:t xml:space="preserve"> </w:t>
                        </w:r>
                      </w:hyperlink>
                      <w:hyperlink r:id="rId27">
                        <w:r w:rsidRPr="00C15136">
                          <w:rPr>
                            <w:rFonts w:ascii="Arial" w:hAnsi="Arial" w:cs="Arial"/>
                            <w:b/>
                            <w:bCs/>
                            <w:color w:val="0070C0"/>
                            <w:sz w:val="28"/>
                            <w:szCs w:val="34"/>
                            <w:u w:val="single"/>
                          </w:rPr>
                          <w:t>https://www.facebook.com/groups/solutionaiub</w:t>
                        </w:r>
                      </w:hyperlink>
                      <w:hyperlink r:id="rId28">
                        <w:r w:rsidRPr="00C15136">
                          <w:rPr>
                            <w:rFonts w:ascii="Arial" w:hAnsi="Arial" w:cs="Arial"/>
                            <w:color w:val="000000"/>
                            <w:sz w:val="28"/>
                            <w:szCs w:val="34"/>
                            <w:u w:color="000000"/>
                          </w:rPr>
                          <w:t xml:space="preserve"> </w:t>
                        </w:r>
                      </w:hyperlink>
                    </w:p>
                    <w:p w14:paraId="1CE59BD6" w14:textId="77777777" w:rsidR="00430B09" w:rsidRPr="00C15136" w:rsidRDefault="00430B09" w:rsidP="00430B09">
                      <w:pPr>
                        <w:ind w:left="-5"/>
                        <w:rPr>
                          <w:rFonts w:ascii="Arial" w:hAnsi="Arial" w:cs="Arial"/>
                          <w:sz w:val="28"/>
                          <w:szCs w:val="34"/>
                        </w:rPr>
                      </w:pPr>
                      <w:r w:rsidRPr="00C15136">
                        <w:rPr>
                          <w:rFonts w:ascii="Arial" w:hAnsi="Arial" w:cs="Arial"/>
                          <w:b/>
                          <w:color w:val="000000"/>
                          <w:sz w:val="28"/>
                          <w:szCs w:val="34"/>
                          <w:u w:color="000000"/>
                        </w:rPr>
                        <w:t>Our Facebook Page:</w:t>
                      </w:r>
                      <w:hyperlink r:id="rId29">
                        <w:r w:rsidRPr="00C15136">
                          <w:rPr>
                            <w:rFonts w:ascii="Arial" w:hAnsi="Arial" w:cs="Arial"/>
                            <w:color w:val="000000"/>
                            <w:sz w:val="28"/>
                            <w:szCs w:val="34"/>
                            <w:u w:color="000000"/>
                          </w:rPr>
                          <w:t xml:space="preserve"> </w:t>
                        </w:r>
                      </w:hyperlink>
                      <w:hyperlink r:id="rId30">
                        <w:r w:rsidRPr="00C15136">
                          <w:rPr>
                            <w:rFonts w:ascii="Arial" w:hAnsi="Arial" w:cs="Arial"/>
                            <w:b/>
                            <w:bCs/>
                            <w:color w:val="0070C0"/>
                            <w:sz w:val="28"/>
                            <w:szCs w:val="34"/>
                            <w:u w:val="single"/>
                          </w:rPr>
                          <w:t>https://www.facebook.com/AIUBSolution</w:t>
                        </w:r>
                      </w:hyperlink>
                      <w:hyperlink r:id="rId31">
                        <w:r w:rsidRPr="00C15136">
                          <w:rPr>
                            <w:rFonts w:ascii="Arial" w:hAnsi="Arial" w:cs="Arial"/>
                            <w:color w:val="000000"/>
                            <w:sz w:val="28"/>
                            <w:szCs w:val="34"/>
                            <w:u w:color="000000"/>
                          </w:rPr>
                          <w:t xml:space="preserve"> </w:t>
                        </w:r>
                      </w:hyperlink>
                    </w:p>
                    <w:p w14:paraId="2F9822E8" w14:textId="77777777" w:rsidR="00430B09" w:rsidRPr="00C15136" w:rsidRDefault="00430B09" w:rsidP="00430B09">
                      <w:pPr>
                        <w:ind w:left="-5"/>
                        <w:rPr>
                          <w:rFonts w:ascii="Arial" w:hAnsi="Arial" w:cs="Arial"/>
                          <w:b/>
                          <w:bCs/>
                          <w:color w:val="0070C0"/>
                          <w:sz w:val="28"/>
                          <w:szCs w:val="34"/>
                        </w:rPr>
                      </w:pPr>
                      <w:r w:rsidRPr="00C15136">
                        <w:rPr>
                          <w:rFonts w:ascii="Arial" w:hAnsi="Arial" w:cs="Arial"/>
                          <w:b/>
                          <w:color w:val="000000"/>
                          <w:sz w:val="28"/>
                          <w:szCs w:val="34"/>
                          <w:u w:color="000000"/>
                        </w:rPr>
                        <w:t>Our YouTube Channel:</w:t>
                      </w:r>
                      <w:hyperlink r:id="rId32">
                        <w:r w:rsidRPr="00C15136">
                          <w:rPr>
                            <w:rFonts w:ascii="Arial" w:hAnsi="Arial" w:cs="Arial"/>
                            <w:color w:val="000000"/>
                            <w:sz w:val="28"/>
                            <w:szCs w:val="34"/>
                            <w:u w:color="000000"/>
                          </w:rPr>
                          <w:t xml:space="preserve"> </w:t>
                        </w:r>
                      </w:hyperlink>
                      <w:hyperlink r:id="rId33" w:history="1">
                        <w:r w:rsidRPr="00C15136">
                          <w:rPr>
                            <w:rStyle w:val="Hyperlink"/>
                            <w:rFonts w:ascii="Arial" w:hAnsi="Arial" w:cs="Arial"/>
                            <w:bCs/>
                            <w:color w:val="0070C0"/>
                            <w:sz w:val="28"/>
                            <w:szCs w:val="34"/>
                          </w:rPr>
                          <w:t>https://www.youtube.com/c/AIUBSOLUTION-AIUB</w:t>
                        </w:r>
                      </w:hyperlink>
                    </w:p>
                    <w:p w14:paraId="7A7FE0AA" w14:textId="77777777" w:rsidR="00430B09" w:rsidRPr="00C15136" w:rsidRDefault="00430B09" w:rsidP="00430B09">
                      <w:pPr>
                        <w:rPr>
                          <w:rFonts w:ascii="Arial" w:hAnsi="Arial" w:cs="Arial"/>
                          <w:sz w:val="28"/>
                          <w:szCs w:val="3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B5D2E">
        <w:rPr>
          <w:rFonts w:ascii="Times New Roman" w:hAnsi="Times New Roman" w:cs="Times New Roman"/>
          <w:b/>
          <w:sz w:val="24"/>
        </w:rPr>
        <w:t xml:space="preserve"> </w:t>
      </w:r>
      <w:r w:rsidR="002279E7">
        <w:rPr>
          <w:rFonts w:ascii="Times New Roman" w:hAnsi="Times New Roman" w:cs="Times New Roman"/>
          <w:b/>
          <w:sz w:val="24"/>
        </w:rPr>
        <w:br w:type="page"/>
      </w:r>
    </w:p>
    <w:p w14:paraId="1EBD5CE8" w14:textId="77777777" w:rsidR="002279E7" w:rsidRDefault="002279E7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br w:type="page"/>
      </w:r>
    </w:p>
    <w:p w14:paraId="61DACF9A" w14:textId="77777777" w:rsidR="007B24EC" w:rsidRPr="007B24EC" w:rsidRDefault="007B24EC" w:rsidP="007B24EC">
      <w:pPr>
        <w:spacing w:after="0"/>
        <w:jc w:val="both"/>
        <w:rPr>
          <w:rFonts w:ascii="Times New Roman" w:hAnsi="Times New Roman" w:cs="Times New Roman"/>
          <w:b/>
          <w:sz w:val="24"/>
        </w:rPr>
      </w:pPr>
    </w:p>
    <w:sectPr w:rsidR="007B24EC" w:rsidRPr="007B24EC" w:rsidSect="002A7E1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604B80" w14:textId="77777777" w:rsidR="00C859D0" w:rsidRDefault="00C859D0" w:rsidP="006D6A62">
      <w:pPr>
        <w:spacing w:after="0" w:line="240" w:lineRule="auto"/>
      </w:pPr>
      <w:r>
        <w:separator/>
      </w:r>
    </w:p>
  </w:endnote>
  <w:endnote w:type="continuationSeparator" w:id="0">
    <w:p w14:paraId="029EC984" w14:textId="77777777" w:rsidR="00C859D0" w:rsidRDefault="00C859D0" w:rsidP="006D6A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407D7" w14:textId="77777777" w:rsidR="00C859D0" w:rsidRDefault="00C859D0" w:rsidP="006D6A62">
      <w:pPr>
        <w:spacing w:after="0" w:line="240" w:lineRule="auto"/>
      </w:pPr>
      <w:r>
        <w:separator/>
      </w:r>
    </w:p>
  </w:footnote>
  <w:footnote w:type="continuationSeparator" w:id="0">
    <w:p w14:paraId="7C428DCC" w14:textId="77777777" w:rsidR="00C859D0" w:rsidRDefault="00C859D0" w:rsidP="006D6A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0384C"/>
    <w:multiLevelType w:val="hybridMultilevel"/>
    <w:tmpl w:val="9C3884A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F34B5"/>
    <w:multiLevelType w:val="multilevel"/>
    <w:tmpl w:val="64FEF2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1D57D1"/>
    <w:multiLevelType w:val="multilevel"/>
    <w:tmpl w:val="55D07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E41BD0"/>
    <w:multiLevelType w:val="multilevel"/>
    <w:tmpl w:val="4294AD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22070CA7"/>
    <w:multiLevelType w:val="multilevel"/>
    <w:tmpl w:val="4A76F0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746A6F"/>
    <w:multiLevelType w:val="hybridMultilevel"/>
    <w:tmpl w:val="17207F16"/>
    <w:lvl w:ilvl="0" w:tplc="5148A436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960" w:hanging="480"/>
      </w:pPr>
    </w:lvl>
    <w:lvl w:ilvl="2" w:tplc="04090011" w:tentative="1">
      <w:start w:val="1"/>
      <w:numFmt w:val="decimalEnclosedCircle"/>
      <w:lvlText w:val="%3"/>
      <w:lvlJc w:val="lef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7" w:tentative="1">
      <w:start w:val="1"/>
      <w:numFmt w:val="aiueoFullWidth"/>
      <w:lvlText w:val="(%5)"/>
      <w:lvlJc w:val="left"/>
      <w:pPr>
        <w:ind w:left="2400" w:hanging="480"/>
      </w:pPr>
    </w:lvl>
    <w:lvl w:ilvl="5" w:tplc="04090011" w:tentative="1">
      <w:start w:val="1"/>
      <w:numFmt w:val="decimalEnclosedCircle"/>
      <w:lvlText w:val="%6"/>
      <w:lvlJc w:val="lef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7" w:tentative="1">
      <w:start w:val="1"/>
      <w:numFmt w:val="aiueoFullWidth"/>
      <w:lvlText w:val="(%8)"/>
      <w:lvlJc w:val="left"/>
      <w:pPr>
        <w:ind w:left="3840" w:hanging="480"/>
      </w:pPr>
    </w:lvl>
    <w:lvl w:ilvl="8" w:tplc="04090011" w:tentative="1">
      <w:start w:val="1"/>
      <w:numFmt w:val="decimalEnclosedCircle"/>
      <w:lvlText w:val="%9"/>
      <w:lvlJc w:val="left"/>
      <w:pPr>
        <w:ind w:left="4320" w:hanging="480"/>
      </w:pPr>
    </w:lvl>
  </w:abstractNum>
  <w:abstractNum w:abstractNumId="6" w15:restartNumberingAfterBreak="0">
    <w:nsid w:val="22FF4431"/>
    <w:multiLevelType w:val="multilevel"/>
    <w:tmpl w:val="A2AAE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AE718D"/>
    <w:multiLevelType w:val="hybridMultilevel"/>
    <w:tmpl w:val="5EB47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C309AF"/>
    <w:multiLevelType w:val="hybridMultilevel"/>
    <w:tmpl w:val="D7F6910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502FD7"/>
    <w:multiLevelType w:val="hybridMultilevel"/>
    <w:tmpl w:val="1C425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0163AF"/>
    <w:multiLevelType w:val="multilevel"/>
    <w:tmpl w:val="ED16F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32F5514"/>
    <w:multiLevelType w:val="multilevel"/>
    <w:tmpl w:val="5082F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AFD3FBB"/>
    <w:multiLevelType w:val="multilevel"/>
    <w:tmpl w:val="5930E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6852FDE"/>
    <w:multiLevelType w:val="hybridMultilevel"/>
    <w:tmpl w:val="E48A3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300F7C"/>
    <w:multiLevelType w:val="multilevel"/>
    <w:tmpl w:val="5E069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800" w:hanging="720"/>
      </w:pPr>
      <w:rPr>
        <w:rFonts w:ascii="Century Gothic" w:eastAsiaTheme="minorEastAsia" w:hAnsi="Century Gothic" w:cstheme="minorBidi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33D1697"/>
    <w:multiLevelType w:val="multilevel"/>
    <w:tmpl w:val="92BCC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7C7D3E"/>
    <w:multiLevelType w:val="multilevel"/>
    <w:tmpl w:val="19B8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9BC1E14"/>
    <w:multiLevelType w:val="multilevel"/>
    <w:tmpl w:val="5628B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F75B63"/>
    <w:multiLevelType w:val="hybridMultilevel"/>
    <w:tmpl w:val="D068A5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B81B16"/>
    <w:multiLevelType w:val="hybridMultilevel"/>
    <w:tmpl w:val="5BE86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7248C"/>
    <w:multiLevelType w:val="hybridMultilevel"/>
    <w:tmpl w:val="ADECD4E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2F74DB0"/>
    <w:multiLevelType w:val="hybridMultilevel"/>
    <w:tmpl w:val="5BE868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9E47CA9"/>
    <w:multiLevelType w:val="hybridMultilevel"/>
    <w:tmpl w:val="FC2848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FC0C72"/>
    <w:multiLevelType w:val="hybridMultilevel"/>
    <w:tmpl w:val="29D8A9F2"/>
    <w:lvl w:ilvl="0" w:tplc="A90CC2EA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5"/>
  </w:num>
  <w:num w:numId="4">
    <w:abstractNumId w:val="22"/>
  </w:num>
  <w:num w:numId="5">
    <w:abstractNumId w:val="20"/>
  </w:num>
  <w:num w:numId="6">
    <w:abstractNumId w:val="13"/>
  </w:num>
  <w:num w:numId="7">
    <w:abstractNumId w:val="23"/>
  </w:num>
  <w:num w:numId="8">
    <w:abstractNumId w:val="6"/>
  </w:num>
  <w:num w:numId="9">
    <w:abstractNumId w:val="15"/>
  </w:num>
  <w:num w:numId="10">
    <w:abstractNumId w:val="12"/>
  </w:num>
  <w:num w:numId="11">
    <w:abstractNumId w:val="3"/>
  </w:num>
  <w:num w:numId="12">
    <w:abstractNumId w:val="16"/>
  </w:num>
  <w:num w:numId="13">
    <w:abstractNumId w:val="4"/>
  </w:num>
  <w:num w:numId="14">
    <w:abstractNumId w:val="10"/>
  </w:num>
  <w:num w:numId="15">
    <w:abstractNumId w:val="11"/>
  </w:num>
  <w:num w:numId="16">
    <w:abstractNumId w:val="2"/>
  </w:num>
  <w:num w:numId="17">
    <w:abstractNumId w:val="1"/>
  </w:num>
  <w:num w:numId="18">
    <w:abstractNumId w:val="14"/>
  </w:num>
  <w:num w:numId="19">
    <w:abstractNumId w:val="17"/>
  </w:num>
  <w:num w:numId="20">
    <w:abstractNumId w:val="21"/>
  </w:num>
  <w:num w:numId="21">
    <w:abstractNumId w:val="19"/>
  </w:num>
  <w:num w:numId="22">
    <w:abstractNumId w:val="18"/>
  </w:num>
  <w:num w:numId="23">
    <w:abstractNumId w:val="0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LEwtrQwNLA0MzZT0lEKTi0uzszPAykwNKoFAJS1j84tAAAA"/>
  </w:docVars>
  <w:rsids>
    <w:rsidRoot w:val="006D6A62"/>
    <w:rsid w:val="00001C97"/>
    <w:rsid w:val="000179C0"/>
    <w:rsid w:val="000200B1"/>
    <w:rsid w:val="00022FD0"/>
    <w:rsid w:val="0002695F"/>
    <w:rsid w:val="00071763"/>
    <w:rsid w:val="000814D4"/>
    <w:rsid w:val="00081B2A"/>
    <w:rsid w:val="000A4810"/>
    <w:rsid w:val="000D7495"/>
    <w:rsid w:val="000E286D"/>
    <w:rsid w:val="000F0BE9"/>
    <w:rsid w:val="000F6A3C"/>
    <w:rsid w:val="00102D57"/>
    <w:rsid w:val="0011094F"/>
    <w:rsid w:val="00113215"/>
    <w:rsid w:val="00173360"/>
    <w:rsid w:val="00173F56"/>
    <w:rsid w:val="0018350B"/>
    <w:rsid w:val="0018657E"/>
    <w:rsid w:val="001E5859"/>
    <w:rsid w:val="001F6AF7"/>
    <w:rsid w:val="00203DB9"/>
    <w:rsid w:val="002151CF"/>
    <w:rsid w:val="00223A70"/>
    <w:rsid w:val="00225393"/>
    <w:rsid w:val="00226A9D"/>
    <w:rsid w:val="002279E7"/>
    <w:rsid w:val="00240EAC"/>
    <w:rsid w:val="002426E5"/>
    <w:rsid w:val="002445CA"/>
    <w:rsid w:val="002536F4"/>
    <w:rsid w:val="002627C1"/>
    <w:rsid w:val="002768CB"/>
    <w:rsid w:val="0029310E"/>
    <w:rsid w:val="002A7E1C"/>
    <w:rsid w:val="002B0B7A"/>
    <w:rsid w:val="002C7CE4"/>
    <w:rsid w:val="002D79FF"/>
    <w:rsid w:val="002E6C4D"/>
    <w:rsid w:val="002F42C8"/>
    <w:rsid w:val="003036D8"/>
    <w:rsid w:val="00304132"/>
    <w:rsid w:val="00310FCB"/>
    <w:rsid w:val="003504EC"/>
    <w:rsid w:val="0035638D"/>
    <w:rsid w:val="00372076"/>
    <w:rsid w:val="00376704"/>
    <w:rsid w:val="003817D3"/>
    <w:rsid w:val="00390282"/>
    <w:rsid w:val="00395DFC"/>
    <w:rsid w:val="00397667"/>
    <w:rsid w:val="003A4E53"/>
    <w:rsid w:val="003A6C1A"/>
    <w:rsid w:val="003C4071"/>
    <w:rsid w:val="003E1714"/>
    <w:rsid w:val="003E79D2"/>
    <w:rsid w:val="003F6582"/>
    <w:rsid w:val="00430B09"/>
    <w:rsid w:val="00460247"/>
    <w:rsid w:val="004725DB"/>
    <w:rsid w:val="00472601"/>
    <w:rsid w:val="00483151"/>
    <w:rsid w:val="0048647B"/>
    <w:rsid w:val="00495F21"/>
    <w:rsid w:val="004A2A96"/>
    <w:rsid w:val="004B1E32"/>
    <w:rsid w:val="004B2DB4"/>
    <w:rsid w:val="004B4566"/>
    <w:rsid w:val="004D5589"/>
    <w:rsid w:val="004E1180"/>
    <w:rsid w:val="004E3171"/>
    <w:rsid w:val="004E46DD"/>
    <w:rsid w:val="004F6A55"/>
    <w:rsid w:val="0050642C"/>
    <w:rsid w:val="005214C6"/>
    <w:rsid w:val="005274A0"/>
    <w:rsid w:val="00534DD3"/>
    <w:rsid w:val="00554CE6"/>
    <w:rsid w:val="0058189A"/>
    <w:rsid w:val="005928AC"/>
    <w:rsid w:val="0059350A"/>
    <w:rsid w:val="005B0609"/>
    <w:rsid w:val="005B70DA"/>
    <w:rsid w:val="005C3FEF"/>
    <w:rsid w:val="005D6EB6"/>
    <w:rsid w:val="0062572E"/>
    <w:rsid w:val="0063705D"/>
    <w:rsid w:val="00646946"/>
    <w:rsid w:val="00661FB7"/>
    <w:rsid w:val="0067028E"/>
    <w:rsid w:val="006A75F7"/>
    <w:rsid w:val="006D6A62"/>
    <w:rsid w:val="006E0F56"/>
    <w:rsid w:val="006E69B6"/>
    <w:rsid w:val="006F71DC"/>
    <w:rsid w:val="006F73D0"/>
    <w:rsid w:val="00713A3B"/>
    <w:rsid w:val="0073646B"/>
    <w:rsid w:val="00754BF4"/>
    <w:rsid w:val="007657B1"/>
    <w:rsid w:val="00774A44"/>
    <w:rsid w:val="00775DDF"/>
    <w:rsid w:val="007769C6"/>
    <w:rsid w:val="007877BF"/>
    <w:rsid w:val="00797040"/>
    <w:rsid w:val="007A6D80"/>
    <w:rsid w:val="007B24EC"/>
    <w:rsid w:val="007B2F2E"/>
    <w:rsid w:val="007C0283"/>
    <w:rsid w:val="007C20C3"/>
    <w:rsid w:val="007E3BD9"/>
    <w:rsid w:val="007F1B54"/>
    <w:rsid w:val="007F66CA"/>
    <w:rsid w:val="00804911"/>
    <w:rsid w:val="00811A4F"/>
    <w:rsid w:val="0081549F"/>
    <w:rsid w:val="00820FB4"/>
    <w:rsid w:val="00831CD5"/>
    <w:rsid w:val="008503D7"/>
    <w:rsid w:val="008555A4"/>
    <w:rsid w:val="00880EBA"/>
    <w:rsid w:val="008B335D"/>
    <w:rsid w:val="008B4439"/>
    <w:rsid w:val="008D7E39"/>
    <w:rsid w:val="008F7A53"/>
    <w:rsid w:val="009033A3"/>
    <w:rsid w:val="009041AC"/>
    <w:rsid w:val="00910D41"/>
    <w:rsid w:val="00911698"/>
    <w:rsid w:val="009271F5"/>
    <w:rsid w:val="0093400F"/>
    <w:rsid w:val="00936A96"/>
    <w:rsid w:val="00944CD9"/>
    <w:rsid w:val="00984A9B"/>
    <w:rsid w:val="009854E2"/>
    <w:rsid w:val="00986ADF"/>
    <w:rsid w:val="009909C2"/>
    <w:rsid w:val="009A16DE"/>
    <w:rsid w:val="009B45B3"/>
    <w:rsid w:val="009E2C2E"/>
    <w:rsid w:val="009E2EA7"/>
    <w:rsid w:val="009F7E0E"/>
    <w:rsid w:val="00A155ED"/>
    <w:rsid w:val="00A31C09"/>
    <w:rsid w:val="00A31F87"/>
    <w:rsid w:val="00A51C68"/>
    <w:rsid w:val="00A70E07"/>
    <w:rsid w:val="00A83A79"/>
    <w:rsid w:val="00A92392"/>
    <w:rsid w:val="00AB5D2E"/>
    <w:rsid w:val="00AC20FE"/>
    <w:rsid w:val="00B42BC8"/>
    <w:rsid w:val="00B44FBC"/>
    <w:rsid w:val="00B64A6D"/>
    <w:rsid w:val="00BA6925"/>
    <w:rsid w:val="00BB16D8"/>
    <w:rsid w:val="00BB1E96"/>
    <w:rsid w:val="00BC17BC"/>
    <w:rsid w:val="00BD5F13"/>
    <w:rsid w:val="00C01EE6"/>
    <w:rsid w:val="00C05B4F"/>
    <w:rsid w:val="00C0616C"/>
    <w:rsid w:val="00C13E63"/>
    <w:rsid w:val="00C3017E"/>
    <w:rsid w:val="00C3177E"/>
    <w:rsid w:val="00C34B3D"/>
    <w:rsid w:val="00C63F9B"/>
    <w:rsid w:val="00C72993"/>
    <w:rsid w:val="00C7527A"/>
    <w:rsid w:val="00C81CB9"/>
    <w:rsid w:val="00C859D0"/>
    <w:rsid w:val="00CB474A"/>
    <w:rsid w:val="00CB59C7"/>
    <w:rsid w:val="00CC5AEC"/>
    <w:rsid w:val="00CF5F68"/>
    <w:rsid w:val="00D26284"/>
    <w:rsid w:val="00D413BB"/>
    <w:rsid w:val="00D53812"/>
    <w:rsid w:val="00D63B9F"/>
    <w:rsid w:val="00D67323"/>
    <w:rsid w:val="00D878F8"/>
    <w:rsid w:val="00D91241"/>
    <w:rsid w:val="00DA6D44"/>
    <w:rsid w:val="00DD2BD1"/>
    <w:rsid w:val="00DD4CC1"/>
    <w:rsid w:val="00DD66A6"/>
    <w:rsid w:val="00DE47AC"/>
    <w:rsid w:val="00DE7E9B"/>
    <w:rsid w:val="00E14D18"/>
    <w:rsid w:val="00E16233"/>
    <w:rsid w:val="00E220CA"/>
    <w:rsid w:val="00E22A5F"/>
    <w:rsid w:val="00E24C47"/>
    <w:rsid w:val="00E70059"/>
    <w:rsid w:val="00E86462"/>
    <w:rsid w:val="00E94691"/>
    <w:rsid w:val="00EA057A"/>
    <w:rsid w:val="00EA630C"/>
    <w:rsid w:val="00EB3418"/>
    <w:rsid w:val="00EB5250"/>
    <w:rsid w:val="00EB5E21"/>
    <w:rsid w:val="00EC242F"/>
    <w:rsid w:val="00EC59F4"/>
    <w:rsid w:val="00ED5164"/>
    <w:rsid w:val="00EE2150"/>
    <w:rsid w:val="00EE4D2F"/>
    <w:rsid w:val="00EE60DD"/>
    <w:rsid w:val="00EF2560"/>
    <w:rsid w:val="00EF422C"/>
    <w:rsid w:val="00F26EB6"/>
    <w:rsid w:val="00F409A1"/>
    <w:rsid w:val="00F743D2"/>
    <w:rsid w:val="00F96B74"/>
    <w:rsid w:val="00FC6895"/>
    <w:rsid w:val="00FD3151"/>
    <w:rsid w:val="00FF61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54B0D6"/>
  <w15:docId w15:val="{F2D9F4C0-3D61-4947-9363-667EF5939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D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6A62"/>
  </w:style>
  <w:style w:type="paragraph" w:styleId="Footer">
    <w:name w:val="footer"/>
    <w:basedOn w:val="Normal"/>
    <w:link w:val="FooterChar"/>
    <w:uiPriority w:val="99"/>
    <w:unhideWhenUsed/>
    <w:rsid w:val="006D6A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6A62"/>
  </w:style>
  <w:style w:type="table" w:styleId="TableGrid">
    <w:name w:val="Table Grid"/>
    <w:basedOn w:val="TableNormal"/>
    <w:uiPriority w:val="39"/>
    <w:rsid w:val="009854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854E2"/>
    <w:pPr>
      <w:ind w:left="720"/>
      <w:contextualSpacing/>
    </w:pPr>
  </w:style>
  <w:style w:type="paragraph" w:styleId="NoSpacing">
    <w:name w:val="No Spacing"/>
    <w:uiPriority w:val="1"/>
    <w:qFormat/>
    <w:rsid w:val="002445CA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5B0609"/>
  </w:style>
  <w:style w:type="character" w:customStyle="1" w:styleId="advancedproofingissue">
    <w:name w:val="advancedproofingissue"/>
    <w:basedOn w:val="DefaultParagraphFont"/>
    <w:rsid w:val="005B0609"/>
  </w:style>
  <w:style w:type="character" w:customStyle="1" w:styleId="eop">
    <w:name w:val="eop"/>
    <w:basedOn w:val="DefaultParagraphFont"/>
    <w:rsid w:val="005B0609"/>
  </w:style>
  <w:style w:type="paragraph" w:styleId="BalloonText">
    <w:name w:val="Balloon Text"/>
    <w:basedOn w:val="Normal"/>
    <w:link w:val="BalloonTextChar"/>
    <w:uiPriority w:val="99"/>
    <w:semiHidden/>
    <w:unhideWhenUsed/>
    <w:rsid w:val="006F71D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71DC"/>
    <w:rPr>
      <w:rFonts w:ascii="Tahoma" w:hAnsi="Tahoma" w:cs="Tahoma"/>
      <w:sz w:val="16"/>
      <w:szCs w:val="16"/>
    </w:rPr>
  </w:style>
  <w:style w:type="character" w:customStyle="1" w:styleId="Style2">
    <w:name w:val="Style2"/>
    <w:basedOn w:val="DefaultParagraphFont"/>
    <w:uiPriority w:val="1"/>
    <w:rsid w:val="00430B09"/>
    <w:rPr>
      <w:rFonts w:ascii="Arial Black" w:hAnsi="Arial Black"/>
      <w:b/>
      <w:color w:val="FFFFFF" w:themeColor="background1"/>
      <w:sz w:val="52"/>
    </w:rPr>
  </w:style>
  <w:style w:type="character" w:customStyle="1" w:styleId="Style6">
    <w:name w:val="Style6"/>
    <w:basedOn w:val="DefaultParagraphFont"/>
    <w:uiPriority w:val="1"/>
    <w:rsid w:val="00430B09"/>
    <w:rPr>
      <w:rFonts w:ascii="Arial Black" w:hAnsi="Arial Black"/>
      <w:b/>
      <w:color w:val="FFFFFF" w:themeColor="background1"/>
      <w:sz w:val="44"/>
    </w:rPr>
  </w:style>
  <w:style w:type="character" w:customStyle="1" w:styleId="Style7">
    <w:name w:val="Style7"/>
    <w:basedOn w:val="DefaultParagraphFont"/>
    <w:uiPriority w:val="1"/>
    <w:rsid w:val="00430B09"/>
    <w:rPr>
      <w:rFonts w:ascii="Arial Black" w:hAnsi="Arial Black"/>
      <w:b/>
      <w:color w:val="FFFFFF" w:themeColor="background1"/>
      <w:sz w:val="32"/>
    </w:rPr>
  </w:style>
  <w:style w:type="character" w:customStyle="1" w:styleId="Style9">
    <w:name w:val="Style9"/>
    <w:basedOn w:val="DefaultParagraphFont"/>
    <w:uiPriority w:val="1"/>
    <w:rsid w:val="00430B09"/>
    <w:rPr>
      <w:rFonts w:ascii="Arial Black" w:hAnsi="Arial Black"/>
      <w:b/>
      <w:color w:val="FFFFFF" w:themeColor="background1"/>
      <w:sz w:val="44"/>
    </w:rPr>
  </w:style>
  <w:style w:type="character" w:customStyle="1" w:styleId="Style10">
    <w:name w:val="Style10"/>
    <w:basedOn w:val="DefaultParagraphFont"/>
    <w:uiPriority w:val="1"/>
    <w:rsid w:val="00430B09"/>
    <w:rPr>
      <w:rFonts w:ascii="Arial Black" w:hAnsi="Arial Black"/>
      <w:b/>
      <w:color w:val="FFFFFF" w:themeColor="background1"/>
      <w:sz w:val="40"/>
    </w:rPr>
  </w:style>
  <w:style w:type="character" w:styleId="Hyperlink">
    <w:name w:val="Hyperlink"/>
    <w:basedOn w:val="DefaultParagraphFont"/>
    <w:uiPriority w:val="99"/>
    <w:unhideWhenUsed/>
    <w:rsid w:val="00430B0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4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3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jpeg"/><Relationship Id="rId18" Type="http://schemas.openxmlformats.org/officeDocument/2006/relationships/hyperlink" Target="https://www.facebook.com/groups/solutionaiub" TargetMode="External"/><Relationship Id="rId26" Type="http://schemas.openxmlformats.org/officeDocument/2006/relationships/hyperlink" Target="https://www.facebook.com/groups/solutionaiub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acebook.com/AIUBSolution" TargetMode="External"/><Relationship Id="rId34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www.youtube.com/c/AIUBSOLUTION-AIUB?fbclid=IwAR0_YP7mrU_AbR9NEXrMS1iUaYzkGnt7ZBqTuQMM4DwbUCFkldMq1kstIRo" TargetMode="External"/><Relationship Id="rId33" Type="http://schemas.openxmlformats.org/officeDocument/2006/relationships/hyperlink" Target="https://www.youtube.com/c/AIUBSOLUTION-AIUB?fbclid=IwAR0_YP7mrU_AbR9NEXrMS1iUaYzkGnt7ZBqTuQMM4DwbUCFkldMq1kstIRo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yperlink" Target="https://www.facebook.com/groups/solutionaiub" TargetMode="External"/><Relationship Id="rId29" Type="http://schemas.openxmlformats.org/officeDocument/2006/relationships/hyperlink" Target="https://www.facebook.com/AIUBSolution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yperlink" Target="https://www.youtube.com/channel/UC3BI_6dnvcws7RTpRsymCpg/featured" TargetMode="External"/><Relationship Id="rId32" Type="http://schemas.openxmlformats.org/officeDocument/2006/relationships/hyperlink" Target="https://www.youtube.com/channel/UC3BI_6dnvcws7RTpRsymCpg/featured" TargetMode="Externa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facebook.com/AIUBSolution" TargetMode="External"/><Relationship Id="rId28" Type="http://schemas.openxmlformats.org/officeDocument/2006/relationships/hyperlink" Target="https://www.facebook.com/groups/solutionaiub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www.facebook.com/groups/solutionaiub" TargetMode="External"/><Relationship Id="rId31" Type="http://schemas.openxmlformats.org/officeDocument/2006/relationships/hyperlink" Target="https://www.facebook.com/AIUBSolut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www.facebook.com/AIUBSolution" TargetMode="External"/><Relationship Id="rId27" Type="http://schemas.openxmlformats.org/officeDocument/2006/relationships/hyperlink" Target="https://www.facebook.com/groups/solutionaiub" TargetMode="External"/><Relationship Id="rId30" Type="http://schemas.openxmlformats.org/officeDocument/2006/relationships/hyperlink" Target="https://www.facebook.com/AIUBSolution" TargetMode="External"/><Relationship Id="rId35" Type="http://schemas.openxmlformats.org/officeDocument/2006/relationships/glossaryDocument" Target="glossary/document.xml"/><Relationship Id="rId8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B69A221FC4B42D28B5778050F452C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5644B5-73FA-4EEF-8208-3672D5C8C0F4}"/>
      </w:docPartPr>
      <w:docPartBody>
        <w:p w:rsidR="006B5C57" w:rsidRDefault="00860998" w:rsidP="00860998">
          <w:pPr>
            <w:pStyle w:val="CB69A221FC4B42D28B5778050F452CDF"/>
          </w:pPr>
          <w:r w:rsidRPr="00007FF6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60998"/>
    <w:rsid w:val="005C2FBA"/>
    <w:rsid w:val="00691935"/>
    <w:rsid w:val="006B5C57"/>
    <w:rsid w:val="00860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60998"/>
    <w:rPr>
      <w:color w:val="808080"/>
    </w:rPr>
  </w:style>
  <w:style w:type="paragraph" w:customStyle="1" w:styleId="CB69A221FC4B42D28B5778050F452CDF">
    <w:name w:val="CB69A221FC4B42D28B5778050F452CDF"/>
    <w:rsid w:val="008609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E2D46F2200E142A6FD833F1DA02F19" ma:contentTypeVersion="3" ma:contentTypeDescription="Create a new document." ma:contentTypeScope="" ma:versionID="622999c7a935335db3d178684a3accba">
  <xsd:schema xmlns:xsd="http://www.w3.org/2001/XMLSchema" xmlns:xs="http://www.w3.org/2001/XMLSchema" xmlns:p="http://schemas.microsoft.com/office/2006/metadata/properties" xmlns:ns2="1c7f4ea3-181d-4a7d-9239-cecbe9f108ae" targetNamespace="http://schemas.microsoft.com/office/2006/metadata/properties" ma:root="true" ma:fieldsID="3177d61511ecf9a96840f035ea1c9a3c" ns2:_="">
    <xsd:import namespace="1c7f4ea3-181d-4a7d-9239-cecbe9f108a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7f4ea3-181d-4a7d-9239-cecbe9f108a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c7f4ea3-181d-4a7d-9239-cecbe9f108ae" xsi:nil="true"/>
  </documentManagement>
</p:properties>
</file>

<file path=customXml/itemProps1.xml><?xml version="1.0" encoding="utf-8"?>
<ds:datastoreItem xmlns:ds="http://schemas.openxmlformats.org/officeDocument/2006/customXml" ds:itemID="{BE12D93B-9BAB-4B7B-978D-91B46BEC069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9AAB083-2188-450F-9153-9A36D03896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c7f4ea3-181d-4a7d-9239-cecbe9f108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62AEDE-81EB-43CE-8DD0-6C00FC1A6A0F}">
  <ds:schemaRefs>
    <ds:schemaRef ds:uri="http://schemas.microsoft.com/office/2006/metadata/properties"/>
    <ds:schemaRef ds:uri="http://schemas.microsoft.com/office/infopath/2007/PartnerControls"/>
    <ds:schemaRef ds:uri="1c7f4ea3-181d-4a7d-9239-cecbe9f108a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5</Pages>
  <Words>1043</Words>
  <Characters>594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SIFUL ISLAM</dc:creator>
  <cp:keywords/>
  <dc:description/>
  <cp:lastModifiedBy>19-41749-3@student.aiub.edu</cp:lastModifiedBy>
  <cp:revision>578</cp:revision>
  <cp:lastPrinted>2019-04-27T13:04:00Z</cp:lastPrinted>
  <dcterms:created xsi:type="dcterms:W3CDTF">2018-10-08T17:53:00Z</dcterms:created>
  <dcterms:modified xsi:type="dcterms:W3CDTF">2021-04-17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E2D46F2200E142A6FD833F1DA02F19</vt:lpwstr>
  </property>
</Properties>
</file>